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AD5B2" w14:textId="552229F4" w:rsidR="00AD3AEE" w:rsidRPr="00DE3D6B" w:rsidRDefault="00AD3AEE" w:rsidP="00AD3AEE">
      <w:pPr>
        <w:jc w:val="both"/>
        <w:rPr>
          <w:rFonts w:cstheme="minorHAnsi"/>
          <w:b/>
        </w:rPr>
      </w:pPr>
      <w:r w:rsidRPr="00DE3D6B">
        <w:rPr>
          <w:rFonts w:cstheme="minorHAnsi"/>
          <w:b/>
        </w:rPr>
        <w:t xml:space="preserve">////Title: </w:t>
      </w:r>
      <w:r w:rsidR="00536863" w:rsidRPr="00DE3D6B">
        <w:rPr>
          <w:rFonts w:cstheme="minorHAnsi"/>
          <w:b/>
        </w:rPr>
        <w:t>Key Advances in M</w:t>
      </w:r>
      <w:r w:rsidR="000F6BDA" w:rsidRPr="00DE3D6B">
        <w:rPr>
          <w:rFonts w:cstheme="minorHAnsi"/>
          <w:b/>
        </w:rPr>
        <w:t>easur</w:t>
      </w:r>
      <w:r w:rsidR="00536863" w:rsidRPr="00DE3D6B">
        <w:rPr>
          <w:rFonts w:cstheme="minorHAnsi"/>
          <w:b/>
        </w:rPr>
        <w:t>ing</w:t>
      </w:r>
      <w:r w:rsidR="000F6BDA" w:rsidRPr="00DE3D6B">
        <w:rPr>
          <w:rFonts w:cstheme="minorHAnsi"/>
          <w:b/>
        </w:rPr>
        <w:t xml:space="preserve"> the </w:t>
      </w:r>
      <w:r w:rsidR="00536863" w:rsidRPr="00DE3D6B">
        <w:rPr>
          <w:rFonts w:cstheme="minorHAnsi"/>
          <w:b/>
        </w:rPr>
        <w:t>E</w:t>
      </w:r>
      <w:r w:rsidR="000F6BDA" w:rsidRPr="00DE3D6B">
        <w:rPr>
          <w:rFonts w:cstheme="minorHAnsi"/>
          <w:b/>
        </w:rPr>
        <w:t xml:space="preserve">ffect of </w:t>
      </w:r>
      <w:r w:rsidR="00536863" w:rsidRPr="00DE3D6B">
        <w:rPr>
          <w:rFonts w:cstheme="minorHAnsi"/>
          <w:b/>
        </w:rPr>
        <w:t>T</w:t>
      </w:r>
      <w:r w:rsidR="000F6BDA" w:rsidRPr="00DE3D6B">
        <w:rPr>
          <w:rFonts w:cstheme="minorHAnsi"/>
          <w:b/>
        </w:rPr>
        <w:t xml:space="preserve">raining in </w:t>
      </w:r>
      <w:r w:rsidR="00536863" w:rsidRPr="00DE3D6B">
        <w:rPr>
          <w:rFonts w:cstheme="minorHAnsi"/>
          <w:b/>
        </w:rPr>
        <w:t>C</w:t>
      </w:r>
      <w:r w:rsidR="000F6BDA" w:rsidRPr="00DE3D6B">
        <w:rPr>
          <w:rFonts w:cstheme="minorHAnsi"/>
          <w:b/>
        </w:rPr>
        <w:t xml:space="preserve">ompetitive </w:t>
      </w:r>
      <w:r w:rsidR="00536863" w:rsidRPr="00DE3D6B">
        <w:rPr>
          <w:rFonts w:cstheme="minorHAnsi"/>
          <w:b/>
        </w:rPr>
        <w:t>S</w:t>
      </w:r>
      <w:r w:rsidR="000F6BDA" w:rsidRPr="00DE3D6B">
        <w:rPr>
          <w:rFonts w:cstheme="minorHAnsi"/>
          <w:b/>
        </w:rPr>
        <w:t>wimmers</w:t>
      </w:r>
    </w:p>
    <w:p w14:paraId="69F4F2D1" w14:textId="43E335D7" w:rsidR="00AD3AEE" w:rsidRPr="00DE3D6B" w:rsidRDefault="00AD3AEE" w:rsidP="00AD3AEE">
      <w:pPr>
        <w:jc w:val="both"/>
        <w:rPr>
          <w:rFonts w:cstheme="minorHAnsi"/>
        </w:rPr>
      </w:pPr>
      <w:r w:rsidRPr="00DE3D6B">
        <w:rPr>
          <w:rFonts w:cstheme="minorHAnsi"/>
          <w:b/>
        </w:rPr>
        <w:t>////Stand-first</w:t>
      </w:r>
      <w:r w:rsidRPr="00DE3D6B">
        <w:rPr>
          <w:rFonts w:cstheme="minorHAnsi"/>
        </w:rPr>
        <w:t xml:space="preserve">: </w:t>
      </w:r>
    </w:p>
    <w:p w14:paraId="7E955BB5" w14:textId="52D963BE" w:rsidR="00A073C2" w:rsidRPr="00DE3D6B" w:rsidRDefault="00A073C2" w:rsidP="00F633AA">
      <w:r w:rsidRPr="00DE3D6B">
        <w:t>Swimming was one of the nine original Olympic sports in 1896</w:t>
      </w:r>
      <w:r w:rsidR="000E034B" w:rsidRPr="00DE3D6B">
        <w:t>,</w:t>
      </w:r>
      <w:r w:rsidRPr="00DE3D6B">
        <w:t xml:space="preserve"> and </w:t>
      </w:r>
      <w:r w:rsidR="00536863" w:rsidRPr="00DE3D6B">
        <w:t xml:space="preserve">to this day, </w:t>
      </w:r>
      <w:r w:rsidRPr="00DE3D6B">
        <w:t xml:space="preserve">remains </w:t>
      </w:r>
      <w:r w:rsidR="004E4459" w:rsidRPr="00DE3D6B">
        <w:t>one of the most</w:t>
      </w:r>
      <w:r w:rsidRPr="00DE3D6B">
        <w:t xml:space="preserve"> popular competitive and recreational sport</w:t>
      </w:r>
      <w:r w:rsidR="00536863" w:rsidRPr="00DE3D6B">
        <w:t>s</w:t>
      </w:r>
      <w:r w:rsidR="004E4459" w:rsidRPr="00DE3D6B">
        <w:t>.</w:t>
      </w:r>
      <w:r w:rsidRPr="00DE3D6B">
        <w:t xml:space="preserve"> </w:t>
      </w:r>
      <w:r w:rsidR="004E4459" w:rsidRPr="00DE3D6B">
        <w:t>H</w:t>
      </w:r>
      <w:r w:rsidRPr="00DE3D6B">
        <w:t xml:space="preserve">owever, methods to track the effect of training programmes and physiological changes in </w:t>
      </w:r>
      <w:r w:rsidR="00F633AA" w:rsidRPr="00DE3D6B">
        <w:t>swimmers</w:t>
      </w:r>
      <w:r w:rsidRPr="00DE3D6B">
        <w:t xml:space="preserve"> have </w:t>
      </w:r>
      <w:proofErr w:type="gramStart"/>
      <w:r w:rsidRPr="00DE3D6B">
        <w:t>lagged behind</w:t>
      </w:r>
      <w:proofErr w:type="gramEnd"/>
      <w:r w:rsidRPr="00DE3D6B">
        <w:t xml:space="preserve"> </w:t>
      </w:r>
      <w:r w:rsidR="00F633AA" w:rsidRPr="00DE3D6B">
        <w:t xml:space="preserve">those of </w:t>
      </w:r>
      <w:r w:rsidRPr="00DE3D6B">
        <w:t xml:space="preserve">other sports due to difficulties caused by the aquatic environment. Dr Ben Jones and </w:t>
      </w:r>
      <w:r w:rsidR="00F633AA" w:rsidRPr="00DE3D6B">
        <w:t>his</w:t>
      </w:r>
      <w:r w:rsidRPr="00DE3D6B">
        <w:t xml:space="preserve"> team from the University of Essex </w:t>
      </w:r>
      <w:r w:rsidR="00F633AA" w:rsidRPr="00DE3D6B">
        <w:t xml:space="preserve">have </w:t>
      </w:r>
      <w:r w:rsidRPr="00DE3D6B">
        <w:t xml:space="preserve">used a novel underwater near infrared spectrometer to monitor the effects of a training programme on muscle oxygenation in teenage swimmers. </w:t>
      </w:r>
    </w:p>
    <w:p w14:paraId="1FD5C365" w14:textId="79B5B702" w:rsidR="00AD3AEE" w:rsidRPr="00DE3D6B" w:rsidRDefault="00AD3AEE" w:rsidP="00AD3AEE">
      <w:pPr>
        <w:jc w:val="both"/>
        <w:rPr>
          <w:rFonts w:cstheme="minorHAnsi"/>
          <w:b/>
        </w:rPr>
      </w:pPr>
      <w:r w:rsidRPr="00DE3D6B">
        <w:rPr>
          <w:rFonts w:cstheme="minorHAnsi"/>
          <w:b/>
        </w:rPr>
        <w:t xml:space="preserve">////Body text: </w:t>
      </w:r>
    </w:p>
    <w:p w14:paraId="4A688750" w14:textId="411809E4" w:rsidR="00CC2E93" w:rsidRPr="00DE3D6B" w:rsidRDefault="00A073C2" w:rsidP="00A073C2">
      <w:r w:rsidRPr="00DE3D6B">
        <w:t xml:space="preserve">Near infrared spectroscopy (NIRS) is used in medical diagnostics such as </w:t>
      </w:r>
      <w:r w:rsidR="00D35BE7" w:rsidRPr="00DE3D6B">
        <w:t>brain imaging</w:t>
      </w:r>
      <w:r w:rsidRPr="00DE3D6B">
        <w:t xml:space="preserve">, as well as in exercise science to help athletes achieve peak performance. NIRS uses light in the near infrared wavelength which can diffuse through human tissues such as skin and bones, </w:t>
      </w:r>
      <w:r w:rsidR="00CC2E93" w:rsidRPr="00DE3D6B">
        <w:t xml:space="preserve">and </w:t>
      </w:r>
      <w:r w:rsidRPr="00DE3D6B">
        <w:t>it then interacts with haemoglobin</w:t>
      </w:r>
      <w:r w:rsidR="00DE3D6B" w:rsidRPr="00DE3D6B">
        <w:rPr>
          <w:rFonts w:cstheme="minorHAnsi"/>
          <w:sz w:val="24"/>
          <w:szCs w:val="24"/>
        </w:rPr>
        <w:t xml:space="preserve"> </w:t>
      </w:r>
      <w:r w:rsidR="00F633AA" w:rsidRPr="00DE3D6B">
        <w:rPr>
          <w:rFonts w:cstheme="minorHAnsi"/>
          <w:sz w:val="24"/>
          <w:szCs w:val="24"/>
        </w:rPr>
        <w:t xml:space="preserve">– </w:t>
      </w:r>
      <w:r w:rsidRPr="00DE3D6B">
        <w:t xml:space="preserve">the protein in red blood cells which carries oxygen. </w:t>
      </w:r>
    </w:p>
    <w:p w14:paraId="62FA794E" w14:textId="09923E31" w:rsidR="00A073C2" w:rsidRPr="00DE3D6B" w:rsidRDefault="00A073C2" w:rsidP="00A073C2">
      <w:pPr>
        <w:rPr>
          <w:rFonts w:eastAsia="Times New Roman" w:cstheme="minorHAnsi"/>
          <w:lang w:eastAsia="en-GB"/>
        </w:rPr>
      </w:pPr>
      <w:r w:rsidRPr="00DE3D6B">
        <w:t>When haemoglobin is carrying oxygen</w:t>
      </w:r>
      <w:r w:rsidR="00F633AA" w:rsidRPr="00DE3D6B">
        <w:t>,</w:t>
      </w:r>
      <w:r w:rsidRPr="00DE3D6B">
        <w:t xml:space="preserve"> it is known as oxyhaemoglobin and absorbs less of the NIRS light than when it not carrying oxygen (deoxyhaemoglobin). NIRS is a </w:t>
      </w:r>
      <w:r w:rsidR="00F633AA" w:rsidRPr="00DE3D6B">
        <w:t xml:space="preserve">hugely </w:t>
      </w:r>
      <w:r w:rsidRPr="00DE3D6B">
        <w:t xml:space="preserve">useful technology as it is non-invasive; measurements can be taken through the skin without any harm, as well as providing accurate results in less than a second. </w:t>
      </w:r>
    </w:p>
    <w:p w14:paraId="3FE5020C" w14:textId="3A21E614" w:rsidR="001E1946" w:rsidRPr="00DE3D6B" w:rsidRDefault="00A073C2" w:rsidP="00A073C2">
      <w:r w:rsidRPr="00DE3D6B">
        <w:t xml:space="preserve">Dr Ben Jones and </w:t>
      </w:r>
      <w:r w:rsidR="004549FA" w:rsidRPr="00DE3D6B">
        <w:t>his</w:t>
      </w:r>
      <w:r w:rsidRPr="00DE3D6B">
        <w:t xml:space="preserve"> team of sports scientist</w:t>
      </w:r>
      <w:r w:rsidR="004549FA" w:rsidRPr="00DE3D6B">
        <w:t>s</w:t>
      </w:r>
      <w:r w:rsidRPr="00DE3D6B">
        <w:t xml:space="preserve"> from the University of Essex </w:t>
      </w:r>
      <w:r w:rsidR="004549FA" w:rsidRPr="00DE3D6B">
        <w:t xml:space="preserve">in the UK </w:t>
      </w:r>
      <w:r w:rsidRPr="00DE3D6B">
        <w:t>developed and tested a novel underwater NIRS spectrometer (</w:t>
      </w:r>
      <w:r w:rsidR="004549FA" w:rsidRPr="00DE3D6B">
        <w:t xml:space="preserve">known in short as </w:t>
      </w:r>
      <w:r w:rsidRPr="00DE3D6B">
        <w:t>uNIRS)</w:t>
      </w:r>
      <w:r w:rsidR="005522F1" w:rsidRPr="00DE3D6B">
        <w:t xml:space="preserve">. Importantly, the uNIRS </w:t>
      </w:r>
      <w:r w:rsidR="004058E3" w:rsidRPr="00DE3D6B">
        <w:t xml:space="preserve">was designed to </w:t>
      </w:r>
      <w:r w:rsidRPr="00DE3D6B">
        <w:t>allow sport</w:t>
      </w:r>
      <w:r w:rsidR="006B12A7" w:rsidRPr="00DE3D6B">
        <w:t>s</w:t>
      </w:r>
      <w:r w:rsidRPr="00DE3D6B">
        <w:t xml:space="preserve"> scientists and athletes to measure peripheral muscle </w:t>
      </w:r>
      <w:proofErr w:type="spellStart"/>
      <w:r w:rsidRPr="00DE3D6B">
        <w:t>haemodynamics</w:t>
      </w:r>
      <w:proofErr w:type="spellEnd"/>
      <w:r w:rsidR="00DE3D6B" w:rsidRPr="00DE3D6B">
        <w:t>,</w:t>
      </w:r>
      <w:r w:rsidRPr="00DE3D6B">
        <w:rPr>
          <w:rFonts w:cstheme="minorHAnsi"/>
        </w:rPr>
        <w:t xml:space="preserve"> </w:t>
      </w:r>
      <w:r w:rsidR="001E1946" w:rsidRPr="00DE3D6B">
        <w:t>measurements that</w:t>
      </w:r>
      <w:r w:rsidRPr="00DE3D6B">
        <w:t xml:space="preserve"> were previously impossible to take in the water. </w:t>
      </w:r>
    </w:p>
    <w:p w14:paraId="0369C578" w14:textId="77777777" w:rsidR="0007515C" w:rsidRPr="00DE3D6B" w:rsidRDefault="00A073C2" w:rsidP="00A073C2">
      <w:r w:rsidRPr="00DE3D6B">
        <w:t xml:space="preserve">The </w:t>
      </w:r>
      <w:r w:rsidR="001E1946" w:rsidRPr="00DE3D6B">
        <w:t>researchers</w:t>
      </w:r>
      <w:r w:rsidRPr="00DE3D6B">
        <w:t xml:space="preserve"> test</w:t>
      </w:r>
      <w:r w:rsidR="001E1946" w:rsidRPr="00DE3D6B">
        <w:t>ed</w:t>
      </w:r>
      <w:r w:rsidRPr="00DE3D6B">
        <w:t xml:space="preserve"> the use of the uNIRS in a real-world training study, and</w:t>
      </w:r>
      <w:r w:rsidR="004058E3" w:rsidRPr="00DE3D6B">
        <w:t xml:space="preserve"> in particular,</w:t>
      </w:r>
      <w:r w:rsidRPr="00DE3D6B">
        <w:t xml:space="preserve"> </w:t>
      </w:r>
      <w:r w:rsidR="00A3372A" w:rsidRPr="00DE3D6B">
        <w:t xml:space="preserve">its ability </w:t>
      </w:r>
      <w:r w:rsidRPr="00DE3D6B">
        <w:t>to</w:t>
      </w:r>
      <w:r w:rsidR="00A3372A" w:rsidRPr="00DE3D6B">
        <w:t xml:space="preserve"> </w:t>
      </w:r>
      <w:proofErr w:type="gramStart"/>
      <w:r w:rsidR="00A3372A" w:rsidRPr="00DE3D6B">
        <w:t>effectively and efficiently</w:t>
      </w:r>
      <w:r w:rsidRPr="00DE3D6B">
        <w:t xml:space="preserve"> monitor the effects of a training programme</w:t>
      </w:r>
      <w:proofErr w:type="gramEnd"/>
      <w:r w:rsidRPr="00DE3D6B">
        <w:t xml:space="preserve"> on muscle oxygenation and performance during swimming. </w:t>
      </w:r>
    </w:p>
    <w:p w14:paraId="71373A3E" w14:textId="41AC06AE" w:rsidR="00A073C2" w:rsidRPr="00DE3D6B" w:rsidRDefault="00A073C2" w:rsidP="00A073C2">
      <w:pPr>
        <w:rPr>
          <w:rFonts w:eastAsia="Times New Roman" w:cstheme="minorHAnsi"/>
          <w:lang w:eastAsia="en-GB"/>
        </w:rPr>
      </w:pPr>
      <w:r w:rsidRPr="00DE3D6B">
        <w:t>Th</w:t>
      </w:r>
      <w:r w:rsidR="004058E3" w:rsidRPr="00DE3D6B">
        <w:t>e</w:t>
      </w:r>
      <w:r w:rsidRPr="00DE3D6B">
        <w:t xml:space="preserve"> device was developed as swimming is </w:t>
      </w:r>
      <w:r w:rsidR="00694E3D" w:rsidRPr="00DE3D6B">
        <w:t xml:space="preserve">a </w:t>
      </w:r>
      <w:r w:rsidRPr="00DE3D6B">
        <w:t xml:space="preserve">popular type of exercise, </w:t>
      </w:r>
      <w:r w:rsidR="00476E63" w:rsidRPr="00DE3D6B">
        <w:t>but</w:t>
      </w:r>
      <w:r w:rsidRPr="00DE3D6B">
        <w:t xml:space="preserve"> in comparison to other activities</w:t>
      </w:r>
      <w:r w:rsidR="00476E63" w:rsidRPr="00DE3D6B">
        <w:t>,</w:t>
      </w:r>
      <w:r w:rsidRPr="00DE3D6B">
        <w:t xml:space="preserve"> has </w:t>
      </w:r>
      <w:r w:rsidR="00476E63" w:rsidRPr="00DE3D6B">
        <w:t>until</w:t>
      </w:r>
      <w:r w:rsidR="00957149" w:rsidRPr="00DE3D6B">
        <w:t xml:space="preserve"> recently</w:t>
      </w:r>
      <w:r w:rsidR="00476E63" w:rsidRPr="00DE3D6B">
        <w:t xml:space="preserve"> been afforded very </w:t>
      </w:r>
      <w:r w:rsidRPr="00DE3D6B">
        <w:t xml:space="preserve">limited physiological measurement tools. Current </w:t>
      </w:r>
      <w:r w:rsidR="00326A95" w:rsidRPr="00DE3D6B">
        <w:t>approaches</w:t>
      </w:r>
      <w:r w:rsidRPr="00DE3D6B">
        <w:t xml:space="preserve"> to monitor</w:t>
      </w:r>
      <w:r w:rsidR="00326A95" w:rsidRPr="00DE3D6B">
        <w:t>ing</w:t>
      </w:r>
      <w:r w:rsidRPr="00DE3D6B">
        <w:t xml:space="preserve"> the effect of swim training programmes include </w:t>
      </w:r>
      <w:r w:rsidR="00326A95" w:rsidRPr="00DE3D6B">
        <w:t xml:space="preserve">the assessment of </w:t>
      </w:r>
      <w:r w:rsidRPr="00DE3D6B">
        <w:t>heart rate, blood lactate levels, and rating of perceived exertion.</w:t>
      </w:r>
    </w:p>
    <w:p w14:paraId="3215B5C3" w14:textId="58969AC1" w:rsidR="00A073C2" w:rsidRPr="00DE3D6B" w:rsidRDefault="00A073C2" w:rsidP="00A073C2">
      <w:r w:rsidRPr="00DE3D6B">
        <w:t>…</w:t>
      </w:r>
    </w:p>
    <w:p w14:paraId="2691667B" w14:textId="2D1D422E" w:rsidR="00326A95" w:rsidRPr="00DE3D6B" w:rsidRDefault="00A073C2" w:rsidP="00A073C2">
      <w:r w:rsidRPr="00DE3D6B">
        <w:t>Fourteen junior members from three different swimming clubs in Essex</w:t>
      </w:r>
      <w:r w:rsidR="00326A95" w:rsidRPr="00DE3D6B">
        <w:t xml:space="preserve"> took part in</w:t>
      </w:r>
      <w:r w:rsidRPr="00DE3D6B">
        <w:t xml:space="preserve"> the study. Nine </w:t>
      </w:r>
      <w:r w:rsidR="00154C50" w:rsidRPr="00DE3D6B">
        <w:t xml:space="preserve">boys </w:t>
      </w:r>
      <w:r w:rsidRPr="00DE3D6B">
        <w:t xml:space="preserve">and five </w:t>
      </w:r>
      <w:r w:rsidR="00154C50" w:rsidRPr="00DE3D6B">
        <w:t xml:space="preserve">girls </w:t>
      </w:r>
      <w:r w:rsidRPr="00DE3D6B">
        <w:t>with an average age of 15 enrolled, although two participants drop</w:t>
      </w:r>
      <w:r w:rsidR="00326A95" w:rsidRPr="00DE3D6B">
        <w:t>ped</w:t>
      </w:r>
      <w:r w:rsidRPr="00DE3D6B">
        <w:t xml:space="preserve"> out</w:t>
      </w:r>
      <w:r w:rsidR="00326A95" w:rsidRPr="00DE3D6B">
        <w:t xml:space="preserve"> meaning that</w:t>
      </w:r>
      <w:r w:rsidRPr="00DE3D6B">
        <w:t xml:space="preserve"> data from </w:t>
      </w:r>
      <w:r w:rsidR="00326A95" w:rsidRPr="00DE3D6B">
        <w:t xml:space="preserve">a total of </w:t>
      </w:r>
      <w:r w:rsidRPr="00DE3D6B">
        <w:t>12 participants w</w:t>
      </w:r>
      <w:r w:rsidR="00326A95" w:rsidRPr="00DE3D6B">
        <w:t xml:space="preserve">ere </w:t>
      </w:r>
      <w:r w:rsidRPr="00DE3D6B">
        <w:t xml:space="preserve">analysed. </w:t>
      </w:r>
    </w:p>
    <w:p w14:paraId="70AD8578" w14:textId="3D07AAA2" w:rsidR="007D4B00" w:rsidRPr="00DE3D6B" w:rsidRDefault="00A073C2" w:rsidP="00A073C2">
      <w:r w:rsidRPr="00DE3D6B">
        <w:t>During all swim test</w:t>
      </w:r>
      <w:r w:rsidR="00326A95" w:rsidRPr="00DE3D6B">
        <w:t>s,</w:t>
      </w:r>
      <w:r w:rsidRPr="00DE3D6B">
        <w:t xml:space="preserve"> the uNIRS technology was attached to the outside of </w:t>
      </w:r>
      <w:r w:rsidR="00326A95" w:rsidRPr="00DE3D6B">
        <w:t>each</w:t>
      </w:r>
      <w:r w:rsidRPr="00DE3D6B">
        <w:t xml:space="preserve"> participant</w:t>
      </w:r>
      <w:r w:rsidR="00326A95" w:rsidRPr="00DE3D6B">
        <w:t>’</w:t>
      </w:r>
      <w:r w:rsidRPr="00DE3D6B">
        <w:t>s thigh using waterproof sports strapping tape and held</w:t>
      </w:r>
      <w:r w:rsidR="007D4B00" w:rsidRPr="00DE3D6B">
        <w:t xml:space="preserve"> securely</w:t>
      </w:r>
      <w:r w:rsidRPr="00DE3D6B">
        <w:t xml:space="preserve"> in place. The swim test </w:t>
      </w:r>
      <w:r w:rsidR="007D4B00" w:rsidRPr="00DE3D6B">
        <w:t xml:space="preserve">comprised </w:t>
      </w:r>
      <w:r w:rsidRPr="00DE3D6B">
        <w:t>five lots of 100</w:t>
      </w:r>
      <w:r w:rsidR="007D4B00" w:rsidRPr="00DE3D6B">
        <w:t xml:space="preserve"> </w:t>
      </w:r>
      <w:r w:rsidRPr="00DE3D6B">
        <w:t>m</w:t>
      </w:r>
      <w:r w:rsidR="007D4B00" w:rsidRPr="00DE3D6B">
        <w:t>etres</w:t>
      </w:r>
      <w:r w:rsidRPr="00DE3D6B">
        <w:t xml:space="preserve"> of freestyle swimming in a heated 25</w:t>
      </w:r>
      <w:r w:rsidR="00694E3D" w:rsidRPr="00DE3D6B">
        <w:t>-</w:t>
      </w:r>
      <w:r w:rsidRPr="00DE3D6B">
        <w:t xml:space="preserve">metre pool, with a three-minute recovery period between repetitions. </w:t>
      </w:r>
    </w:p>
    <w:p w14:paraId="53A80852" w14:textId="5680A4D8" w:rsidR="007838F2" w:rsidRPr="00DE3D6B" w:rsidRDefault="00A073C2" w:rsidP="00A073C2">
      <w:r w:rsidRPr="00DE3D6B">
        <w:t>During testing</w:t>
      </w:r>
      <w:r w:rsidR="007D4B00" w:rsidRPr="00DE3D6B">
        <w:t>,</w:t>
      </w:r>
      <w:r w:rsidRPr="00DE3D6B">
        <w:t xml:space="preserve"> the </w:t>
      </w:r>
      <w:proofErr w:type="spellStart"/>
      <w:r w:rsidRPr="00DE3D6B">
        <w:t>uN</w:t>
      </w:r>
      <w:r w:rsidR="00957149" w:rsidRPr="00DE3D6B">
        <w:t>IRS</w:t>
      </w:r>
      <w:proofErr w:type="spellEnd"/>
      <w:r w:rsidRPr="00DE3D6B">
        <w:t xml:space="preserve"> was used for muscle oxygenation measurements</w:t>
      </w:r>
      <w:r w:rsidR="007838F2" w:rsidRPr="00DE3D6B">
        <w:t>.</w:t>
      </w:r>
      <w:r w:rsidRPr="00DE3D6B">
        <w:t xml:space="preserve"> </w:t>
      </w:r>
      <w:r w:rsidR="007838F2" w:rsidRPr="00DE3D6B">
        <w:t>H</w:t>
      </w:r>
      <w:r w:rsidRPr="00DE3D6B">
        <w:t>eart rate was monitored using a wireless chest strap</w:t>
      </w:r>
      <w:r w:rsidR="00957149" w:rsidRPr="00DE3D6B">
        <w:t xml:space="preserve"> during</w:t>
      </w:r>
      <w:r w:rsidRPr="00DE3D6B">
        <w:t xml:space="preserve"> and immediately after the test</w:t>
      </w:r>
      <w:r w:rsidR="00694E3D" w:rsidRPr="00DE3D6B">
        <w:t>,</w:t>
      </w:r>
      <w:r w:rsidRPr="00DE3D6B">
        <w:t xml:space="preserve"> the participants scored their ‘rate of perceived exertion’ out of </w:t>
      </w:r>
      <w:r w:rsidR="007D4B00" w:rsidRPr="00DE3D6B">
        <w:t xml:space="preserve">a maximum score of </w:t>
      </w:r>
      <w:r w:rsidRPr="00DE3D6B">
        <w:t xml:space="preserve">twenty. </w:t>
      </w:r>
    </w:p>
    <w:p w14:paraId="5B03A410" w14:textId="7FE4DFD3" w:rsidR="00A073C2" w:rsidRPr="00DE3D6B" w:rsidRDefault="00A073C2" w:rsidP="00A073C2">
      <w:r w:rsidRPr="00DE3D6B">
        <w:t xml:space="preserve">Swim tests took place before and after an eight-week training programme. </w:t>
      </w:r>
      <w:r w:rsidR="00D35BE7" w:rsidRPr="00DE3D6B">
        <w:t>The training programme</w:t>
      </w:r>
      <w:r w:rsidRPr="00DE3D6B">
        <w:t xml:space="preserve"> consisted of five pool training sessions a week, including low, medium, and high</w:t>
      </w:r>
      <w:r w:rsidR="000C6543" w:rsidRPr="00DE3D6B">
        <w:t>-</w:t>
      </w:r>
      <w:r w:rsidRPr="00DE3D6B">
        <w:t xml:space="preserve">intensity aerobic </w:t>
      </w:r>
      <w:r w:rsidRPr="00DE3D6B">
        <w:lastRenderedPageBreak/>
        <w:t xml:space="preserve">training, as well as swim technique training. The participants swam an </w:t>
      </w:r>
      <w:r w:rsidR="00FF30E2" w:rsidRPr="00DE3D6B">
        <w:t xml:space="preserve">impressive </w:t>
      </w:r>
      <w:r w:rsidRPr="00DE3D6B">
        <w:t>average of 35 kilometres a week</w:t>
      </w:r>
      <w:r w:rsidR="00FF30E2" w:rsidRPr="00DE3D6B">
        <w:t xml:space="preserve"> </w:t>
      </w:r>
      <w:r w:rsidRPr="00DE3D6B">
        <w:t>during the training period</w:t>
      </w:r>
      <w:r w:rsidR="00FF30E2" w:rsidRPr="00DE3D6B">
        <w:t>.</w:t>
      </w:r>
    </w:p>
    <w:p w14:paraId="374F6471" w14:textId="2957A883" w:rsidR="00A073C2" w:rsidRPr="00DE3D6B" w:rsidRDefault="00A073C2" w:rsidP="00A073C2">
      <w:r w:rsidRPr="00DE3D6B">
        <w:t>…</w:t>
      </w:r>
    </w:p>
    <w:p w14:paraId="1D57BFFE" w14:textId="77777777" w:rsidR="00FF30E2" w:rsidRPr="00DE3D6B" w:rsidRDefault="00A073C2" w:rsidP="00A073C2">
      <w:r w:rsidRPr="00DE3D6B">
        <w:t xml:space="preserve">The portable uNIRS device successfully measured the muscle oxygenation changes without the waterproof material interfering with the detection of the near infrared light, demonstrating the potential for such devices in future studies. </w:t>
      </w:r>
    </w:p>
    <w:p w14:paraId="7EAEC606" w14:textId="6BAF9906" w:rsidR="00FF30E2" w:rsidRPr="00DE3D6B" w:rsidRDefault="00FF30E2" w:rsidP="00A073C2">
      <w:r w:rsidRPr="00DE3D6B">
        <w:t>More specifically, t</w:t>
      </w:r>
      <w:r w:rsidR="00A073C2" w:rsidRPr="00DE3D6B">
        <w:t xml:space="preserve">he </w:t>
      </w:r>
      <w:proofErr w:type="spellStart"/>
      <w:r w:rsidR="00A073C2" w:rsidRPr="00DE3D6B">
        <w:t>uN</w:t>
      </w:r>
      <w:r w:rsidR="00D86C84" w:rsidRPr="00DE3D6B">
        <w:t>IRS</w:t>
      </w:r>
      <w:proofErr w:type="spellEnd"/>
      <w:r w:rsidR="00A073C2" w:rsidRPr="00DE3D6B">
        <w:t xml:space="preserve"> showed that during the 100-metre swim sprint there was a rapid drop in oxyhaemoglobin which plateaued after about 20 seconds, while deoxyhaemoglobin r</w:t>
      </w:r>
      <w:r w:rsidRPr="00DE3D6B">
        <w:t xml:space="preserve">ose </w:t>
      </w:r>
      <w:r w:rsidR="00A073C2" w:rsidRPr="00DE3D6B">
        <w:t>throughout the sprint. During the recovery period</w:t>
      </w:r>
      <w:r w:rsidRPr="00DE3D6B">
        <w:t>,</w:t>
      </w:r>
      <w:r w:rsidR="00A073C2" w:rsidRPr="00DE3D6B">
        <w:t xml:space="preserve"> oxyhaemoglobin rose back up while deoxyhaemoglobin dropped</w:t>
      </w:r>
      <w:r w:rsidRPr="00DE3D6B">
        <w:t>.</w:t>
      </w:r>
      <w:r w:rsidR="00A073C2" w:rsidRPr="00DE3D6B">
        <w:t xml:space="preserve"> </w:t>
      </w:r>
      <w:r w:rsidRPr="00DE3D6B">
        <w:t>T</w:t>
      </w:r>
      <w:r w:rsidR="00A073C2" w:rsidRPr="00DE3D6B">
        <w:t xml:space="preserve">his </w:t>
      </w:r>
      <w:r w:rsidRPr="00DE3D6B">
        <w:t xml:space="preserve">distinct pattern </w:t>
      </w:r>
      <w:r w:rsidR="00A073C2" w:rsidRPr="00DE3D6B">
        <w:t xml:space="preserve">shows that the </w:t>
      </w:r>
      <w:proofErr w:type="spellStart"/>
      <w:r w:rsidR="00A073C2" w:rsidRPr="00DE3D6B">
        <w:t>uN</w:t>
      </w:r>
      <w:r w:rsidR="00D86C84" w:rsidRPr="00DE3D6B">
        <w:t>IRS</w:t>
      </w:r>
      <w:proofErr w:type="spellEnd"/>
      <w:r w:rsidR="00A073C2" w:rsidRPr="00DE3D6B">
        <w:t xml:space="preserve"> was successfully monitoring how the muscles take up oxygen from the blood during exercise and how this is replenished during rest. </w:t>
      </w:r>
    </w:p>
    <w:p w14:paraId="303DAB1D" w14:textId="4A8E72D7" w:rsidR="00EA7029" w:rsidRPr="00DE3D6B" w:rsidRDefault="00A073C2" w:rsidP="00A073C2">
      <w:r w:rsidRPr="00DE3D6B">
        <w:t xml:space="preserve">The </w:t>
      </w:r>
      <w:proofErr w:type="spellStart"/>
      <w:r w:rsidRPr="00DE3D6B">
        <w:t>uN</w:t>
      </w:r>
      <w:r w:rsidR="00D86C84" w:rsidRPr="00DE3D6B">
        <w:t>IRS</w:t>
      </w:r>
      <w:proofErr w:type="spellEnd"/>
      <w:r w:rsidRPr="00DE3D6B">
        <w:t xml:space="preserve"> </w:t>
      </w:r>
      <w:r w:rsidR="00EA7029" w:rsidRPr="00DE3D6B">
        <w:t>i</w:t>
      </w:r>
      <w:r w:rsidRPr="00DE3D6B">
        <w:t>s so sensitive</w:t>
      </w:r>
      <w:r w:rsidR="00C604D3" w:rsidRPr="00DE3D6B">
        <w:t xml:space="preserve"> (</w:t>
      </w:r>
      <w:r w:rsidRPr="00DE3D6B">
        <w:t>with measurements taken in the sub-second time frame</w:t>
      </w:r>
      <w:r w:rsidR="00C604D3" w:rsidRPr="00DE3D6B">
        <w:t>)</w:t>
      </w:r>
      <w:r w:rsidRPr="00DE3D6B">
        <w:t xml:space="preserve">, that the effect of the swimmers pushing off from the wall at the start of the sprint and turning at the end of a lap could be </w:t>
      </w:r>
      <w:r w:rsidR="00EA7029" w:rsidRPr="00DE3D6B">
        <w:t>clearly observed in the data</w:t>
      </w:r>
      <w:r w:rsidRPr="00DE3D6B">
        <w:t>. When the swimmers tucked their legs in for the somersault at the end of a lap</w:t>
      </w:r>
      <w:r w:rsidR="00EA7029" w:rsidRPr="00DE3D6B">
        <w:t>,</w:t>
      </w:r>
      <w:r w:rsidRPr="00DE3D6B">
        <w:t xml:space="preserve"> the total haemoglobin and saturation index both decreased, then as the swimmers stretched out and start kicking again</w:t>
      </w:r>
      <w:r w:rsidR="00C604D3" w:rsidRPr="00DE3D6B">
        <w:t>,</w:t>
      </w:r>
      <w:r w:rsidRPr="00DE3D6B">
        <w:t xml:space="preserve"> the total haemoglobin </w:t>
      </w:r>
      <w:proofErr w:type="gramStart"/>
      <w:r w:rsidRPr="00DE3D6B">
        <w:t>increase</w:t>
      </w:r>
      <w:r w:rsidR="00C604D3" w:rsidRPr="00DE3D6B">
        <w:t>d</w:t>
      </w:r>
      <w:proofErr w:type="gramEnd"/>
      <w:r w:rsidRPr="00DE3D6B">
        <w:t xml:space="preserve"> and the muscles were re-saturated. </w:t>
      </w:r>
    </w:p>
    <w:p w14:paraId="4D2A402C" w14:textId="77777777" w:rsidR="005269F1" w:rsidRPr="00DE3D6B" w:rsidRDefault="00A073C2" w:rsidP="00A073C2">
      <w:r w:rsidRPr="00DE3D6B">
        <w:t>After the eight-week training period</w:t>
      </w:r>
      <w:r w:rsidR="00C604D3" w:rsidRPr="00DE3D6B">
        <w:t>,</w:t>
      </w:r>
      <w:r w:rsidRPr="00DE3D6B">
        <w:t xml:space="preserve"> significant changes were seen in both the sprint and recovery phases</w:t>
      </w:r>
      <w:r w:rsidR="00C604D3" w:rsidRPr="00DE3D6B">
        <w:t xml:space="preserve"> for the swimmers</w:t>
      </w:r>
      <w:r w:rsidRPr="00DE3D6B">
        <w:t>. In the test conducted after training</w:t>
      </w:r>
      <w:r w:rsidR="00F11667" w:rsidRPr="00DE3D6B">
        <w:t>,</w:t>
      </w:r>
      <w:r w:rsidRPr="00DE3D6B">
        <w:t xml:space="preserve"> there was a significant increase in deoxyhaemoglobin during the sprint, which suggests that training helped increase the amount of oxygen muscles c</w:t>
      </w:r>
      <w:r w:rsidR="005269F1" w:rsidRPr="00DE3D6B">
        <w:t>ould</w:t>
      </w:r>
      <w:r w:rsidRPr="00DE3D6B">
        <w:t xml:space="preserve"> take from the blood. </w:t>
      </w:r>
    </w:p>
    <w:p w14:paraId="718F83AE" w14:textId="11BB54A7" w:rsidR="00A073C2" w:rsidRPr="00DE3D6B" w:rsidRDefault="00A073C2" w:rsidP="00A073C2">
      <w:r w:rsidRPr="00DE3D6B">
        <w:t xml:space="preserve">Another benefit of the training programme was seen in the faster recovery time for muscle reoxygenation, </w:t>
      </w:r>
      <w:r w:rsidR="00F11667" w:rsidRPr="00DE3D6B">
        <w:t xml:space="preserve">as </w:t>
      </w:r>
      <w:r w:rsidRPr="00DE3D6B">
        <w:t>during the rest periods of the swim test oxyhaemoglobin r</w:t>
      </w:r>
      <w:r w:rsidR="00F11667" w:rsidRPr="00DE3D6B">
        <w:t>ose</w:t>
      </w:r>
      <w:r w:rsidRPr="00DE3D6B">
        <w:t xml:space="preserve"> notably faster in the participants after the training programme than before. In the initial swim test before the training programme, the total saturation values recovered rapidly during the rest periods of the swim test but failed to return to the baseline</w:t>
      </w:r>
      <w:r w:rsidR="00837BED" w:rsidRPr="00DE3D6B">
        <w:t>.</w:t>
      </w:r>
      <w:r w:rsidRPr="00DE3D6B">
        <w:t xml:space="preserve"> </w:t>
      </w:r>
      <w:r w:rsidR="00837BED" w:rsidRPr="00DE3D6B">
        <w:t>H</w:t>
      </w:r>
      <w:r w:rsidRPr="00DE3D6B">
        <w:t xml:space="preserve">owever, after training a complete recovery was seen. </w:t>
      </w:r>
    </w:p>
    <w:p w14:paraId="34D04077" w14:textId="77777777" w:rsidR="00A51ACD" w:rsidRPr="00DE3D6B" w:rsidRDefault="00A073C2" w:rsidP="00A073C2">
      <w:r w:rsidRPr="00DE3D6B">
        <w:t>Nine of the twelve participants improved their swim performance times, with a strong positive correlation seen between swim time improvement and increased reoxygenation rate</w:t>
      </w:r>
      <w:r w:rsidR="00136A33" w:rsidRPr="00DE3D6B">
        <w:t>.</w:t>
      </w:r>
      <w:r w:rsidRPr="00DE3D6B">
        <w:t xml:space="preserve"> </w:t>
      </w:r>
      <w:r w:rsidR="00136A33" w:rsidRPr="00DE3D6B">
        <w:t>Dr Jones and the team explain that t</w:t>
      </w:r>
      <w:r w:rsidRPr="00DE3D6B">
        <w:t xml:space="preserve">his is likely to be due to the importance of muscle oxygen availability during swim sprints. </w:t>
      </w:r>
    </w:p>
    <w:p w14:paraId="6CCA5D15" w14:textId="1AACA039" w:rsidR="00A51ACD" w:rsidRPr="00DE3D6B" w:rsidRDefault="00A073C2" w:rsidP="00A073C2">
      <w:r w:rsidRPr="00DE3D6B">
        <w:t xml:space="preserve">The </w:t>
      </w:r>
      <w:r w:rsidR="004C62E8" w:rsidRPr="00DE3D6B">
        <w:t>researchers</w:t>
      </w:r>
      <w:r w:rsidRPr="00DE3D6B">
        <w:t xml:space="preserve"> </w:t>
      </w:r>
      <w:r w:rsidR="00A51ACD" w:rsidRPr="00DE3D6B">
        <w:t xml:space="preserve">also </w:t>
      </w:r>
      <w:r w:rsidRPr="00DE3D6B">
        <w:t xml:space="preserve">found the fact that the swimmers could continue to swim at maximum intensity after their tissue saturation index plateaued </w:t>
      </w:r>
      <w:r w:rsidR="00A51ACD" w:rsidRPr="00DE3D6B">
        <w:t xml:space="preserve">very </w:t>
      </w:r>
      <w:r w:rsidRPr="00DE3D6B">
        <w:t xml:space="preserve">interesting, as </w:t>
      </w:r>
      <w:r w:rsidR="00A51ACD" w:rsidRPr="00DE3D6B">
        <w:t>this</w:t>
      </w:r>
      <w:r w:rsidRPr="00DE3D6B">
        <w:t xml:space="preserve"> suggests that the </w:t>
      </w:r>
      <w:r w:rsidR="00A51ACD" w:rsidRPr="00DE3D6B">
        <w:t xml:space="preserve">specific </w:t>
      </w:r>
      <w:r w:rsidRPr="00DE3D6B">
        <w:t xml:space="preserve">level of muscle deoxygenation isn’t a limiting factor. </w:t>
      </w:r>
    </w:p>
    <w:p w14:paraId="1B0F493D" w14:textId="00E74AE0" w:rsidR="00A073C2" w:rsidRPr="00DE3D6B" w:rsidRDefault="00A51ACD" w:rsidP="00A073C2">
      <w:r w:rsidRPr="00DE3D6B">
        <w:t>Overall, t</w:t>
      </w:r>
      <w:r w:rsidR="00A073C2" w:rsidRPr="00DE3D6B">
        <w:t xml:space="preserve">his study has important implications for swim training programmes, with the strong correlation between uNIRS data and performance measures suggesting </w:t>
      </w:r>
      <w:r w:rsidRPr="00DE3D6B">
        <w:t>that the</w:t>
      </w:r>
      <w:r w:rsidR="00A073C2" w:rsidRPr="00DE3D6B">
        <w:t xml:space="preserve"> high-volume aerobic training programme </w:t>
      </w:r>
      <w:r w:rsidRPr="00DE3D6B">
        <w:t>was directly responsible for the</w:t>
      </w:r>
      <w:r w:rsidR="00A073C2" w:rsidRPr="00DE3D6B">
        <w:t xml:space="preserve"> improved swim performance. This</w:t>
      </w:r>
      <w:r w:rsidRPr="00DE3D6B">
        <w:t xml:space="preserve"> conclusion</w:t>
      </w:r>
      <w:r w:rsidR="00A073C2" w:rsidRPr="00DE3D6B">
        <w:t xml:space="preserve"> is supported by other studies demonstrat</w:t>
      </w:r>
      <w:r w:rsidRPr="00DE3D6B">
        <w:t>ing</w:t>
      </w:r>
      <w:r w:rsidR="00A073C2" w:rsidRPr="00DE3D6B">
        <w:t xml:space="preserve"> that sprint swim events are dependent on oxygen metabolism efficiency. </w:t>
      </w:r>
    </w:p>
    <w:p w14:paraId="2EE0CB04" w14:textId="2D046937" w:rsidR="00A073C2" w:rsidRPr="00DE3D6B" w:rsidRDefault="00A073C2" w:rsidP="00A073C2">
      <w:r w:rsidRPr="00DE3D6B">
        <w:t xml:space="preserve">Future work </w:t>
      </w:r>
      <w:r w:rsidR="00E170DA" w:rsidRPr="00DE3D6B">
        <w:t xml:space="preserve">for the team </w:t>
      </w:r>
      <w:r w:rsidRPr="00DE3D6B">
        <w:t>could include attaching the uNIRS to an upper</w:t>
      </w:r>
      <w:r w:rsidR="005269F1" w:rsidRPr="00DE3D6B">
        <w:t>-</w:t>
      </w:r>
      <w:r w:rsidRPr="00DE3D6B">
        <w:t xml:space="preserve">body muscle </w:t>
      </w:r>
      <w:r w:rsidR="00E46889" w:rsidRPr="00DE3D6B">
        <w:t xml:space="preserve">(rather than the thigh) </w:t>
      </w:r>
      <w:r w:rsidRPr="00DE3D6B">
        <w:t xml:space="preserve">as these </w:t>
      </w:r>
      <w:r w:rsidR="004C1022" w:rsidRPr="00DE3D6B">
        <w:t xml:space="preserve">muscles </w:t>
      </w:r>
      <w:r w:rsidRPr="00DE3D6B">
        <w:t>are used extensively in swimming</w:t>
      </w:r>
      <w:r w:rsidR="00E46889" w:rsidRPr="00DE3D6B">
        <w:t xml:space="preserve">. </w:t>
      </w:r>
      <w:r w:rsidR="00F671E6" w:rsidRPr="00DE3D6B">
        <w:t xml:space="preserve">In addition, </w:t>
      </w:r>
      <w:r w:rsidR="000E034B" w:rsidRPr="00DE3D6B">
        <w:t xml:space="preserve">the </w:t>
      </w:r>
      <w:r w:rsidR="00F671E6" w:rsidRPr="00DE3D6B">
        <w:t>u</w:t>
      </w:r>
      <w:r w:rsidRPr="00DE3D6B">
        <w:t>se of the uNIRS in swimming could also provide information on critical velocity and oxygen uptake kinetics.</w:t>
      </w:r>
    </w:p>
    <w:p w14:paraId="127F2DC6" w14:textId="688509E4" w:rsidR="00E042EA" w:rsidRPr="00DE3D6B" w:rsidRDefault="00A073C2" w:rsidP="00F11667">
      <w:r w:rsidRPr="00DE3D6B">
        <w:lastRenderedPageBreak/>
        <w:t>Th</w:t>
      </w:r>
      <w:r w:rsidR="00F671E6" w:rsidRPr="00DE3D6B">
        <w:t xml:space="preserve">is </w:t>
      </w:r>
      <w:r w:rsidRPr="00DE3D6B">
        <w:t xml:space="preserve">study is the first to look at peripheral muscle haemodynamics and muscle oxygenation in swimmers ‘in the field’, </w:t>
      </w:r>
      <w:r w:rsidR="00F671E6" w:rsidRPr="00DE3D6B">
        <w:t>and</w:t>
      </w:r>
      <w:r w:rsidR="00403E0A" w:rsidRPr="00DE3D6B">
        <w:t xml:space="preserve"> </w:t>
      </w:r>
      <w:r w:rsidR="00F671E6" w:rsidRPr="00DE3D6B">
        <w:t>in doing so, provides</w:t>
      </w:r>
      <w:r w:rsidRPr="00DE3D6B">
        <w:t xml:space="preserve"> </w:t>
      </w:r>
      <w:r w:rsidR="00F671E6" w:rsidRPr="00DE3D6B">
        <w:t>a</w:t>
      </w:r>
      <w:r w:rsidRPr="00DE3D6B">
        <w:t xml:space="preserve"> gold standard </w:t>
      </w:r>
      <w:r w:rsidR="00F671E6" w:rsidRPr="00DE3D6B">
        <w:t xml:space="preserve">as well as </w:t>
      </w:r>
      <w:proofErr w:type="gramStart"/>
      <w:r w:rsidR="00F671E6" w:rsidRPr="00DE3D6B">
        <w:t>opening up</w:t>
      </w:r>
      <w:proofErr w:type="gramEnd"/>
      <w:r w:rsidR="00F671E6" w:rsidRPr="00DE3D6B">
        <w:t xml:space="preserve"> further </w:t>
      </w:r>
      <w:r w:rsidR="00403E0A" w:rsidRPr="00DE3D6B">
        <w:t xml:space="preserve">avenues for </w:t>
      </w:r>
      <w:r w:rsidRPr="00DE3D6B">
        <w:t xml:space="preserve">research in this area. </w:t>
      </w:r>
    </w:p>
    <w:p w14:paraId="521A0083" w14:textId="514294C4" w:rsidR="00AD3AEE" w:rsidRPr="00DE3D6B" w:rsidRDefault="00AD3AEE" w:rsidP="00AD3AEE">
      <w:r w:rsidRPr="00DE3D6B">
        <w:t xml:space="preserve">This </w:t>
      </w:r>
      <w:proofErr w:type="spellStart"/>
      <w:r w:rsidRPr="00DE3D6B">
        <w:t>SciPod</w:t>
      </w:r>
      <w:proofErr w:type="spellEnd"/>
      <w:r w:rsidRPr="00DE3D6B">
        <w:t xml:space="preserve"> is a summary of the paper ‘</w:t>
      </w:r>
      <w:r w:rsidR="00A073C2" w:rsidRPr="00DE3D6B">
        <w:t>Underwater near-infrared spectroscopy can measure training adaptations in adolescent swimmers</w:t>
      </w:r>
      <w:r w:rsidR="00B96EF9" w:rsidRPr="00DE3D6B">
        <w:t>’</w:t>
      </w:r>
      <w:r w:rsidRPr="00DE3D6B">
        <w:t xml:space="preserve">, from </w:t>
      </w:r>
      <w:r w:rsidR="00A073C2" w:rsidRPr="00DE3D6B">
        <w:t>PeerJ</w:t>
      </w:r>
      <w:r w:rsidRPr="00DE3D6B">
        <w:t xml:space="preserve">. </w:t>
      </w:r>
      <w:r w:rsidR="00A073C2" w:rsidRPr="00DE3D6B">
        <w:t>DOI</w:t>
      </w:r>
      <w:r w:rsidR="00B96EF9" w:rsidRPr="00DE3D6B">
        <w:t>: https://doi.org/10.7717/peerj.4393</w:t>
      </w:r>
    </w:p>
    <w:p w14:paraId="6F448A70" w14:textId="7F61B7F8" w:rsidR="006A4B68" w:rsidRPr="00DE3D6B" w:rsidRDefault="00E042EA" w:rsidP="00AD3AEE">
      <w:r w:rsidRPr="00DE3D6B">
        <w:t xml:space="preserve">For further information, you can connect with </w:t>
      </w:r>
      <w:r w:rsidR="00A073C2" w:rsidRPr="00DE3D6B">
        <w:t>Dr Ben Jones</w:t>
      </w:r>
      <w:r w:rsidRPr="00DE3D6B">
        <w:t xml:space="preserve"> at </w:t>
      </w:r>
      <w:r w:rsidR="00A073C2" w:rsidRPr="00DE3D6B">
        <w:t xml:space="preserve">bjonesa@essex.ac.uk </w:t>
      </w:r>
    </w:p>
    <w:sectPr w:rsidR="006A4B68" w:rsidRPr="00DE3D6B">
      <w:headerReference w:type="even" r:id="rId8"/>
      <w:headerReference w:type="default" r:id="rId9"/>
      <w:footerReference w:type="default" r:id="rId10"/>
      <w:head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9523D" w14:textId="77777777" w:rsidR="00524E26" w:rsidRDefault="00524E26" w:rsidP="006A4B68">
      <w:pPr>
        <w:spacing w:after="0" w:line="240" w:lineRule="auto"/>
      </w:pPr>
      <w:r>
        <w:separator/>
      </w:r>
    </w:p>
  </w:endnote>
  <w:endnote w:type="continuationSeparator" w:id="0">
    <w:p w14:paraId="36BA7895" w14:textId="77777777" w:rsidR="00524E26" w:rsidRDefault="00524E26" w:rsidP="006A4B68">
      <w:pPr>
        <w:spacing w:after="0" w:line="240" w:lineRule="auto"/>
      </w:pPr>
      <w:r>
        <w:continuationSeparator/>
      </w:r>
    </w:p>
  </w:endnote>
  <w:endnote w:type="continuationNotice" w:id="1">
    <w:p w14:paraId="58B64323" w14:textId="77777777" w:rsidR="00524E26" w:rsidRDefault="00524E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F9F5B" w14:textId="73686C47" w:rsidR="00A772CB" w:rsidRPr="006A4B68" w:rsidRDefault="00A772CB">
    <w:pPr>
      <w:pStyle w:val="Footer"/>
      <w:jc w:val="center"/>
      <w:rPr>
        <w:rStyle w:val="Hyperlink"/>
        <w:caps/>
        <w:noProof/>
      </w:rPr>
    </w:pPr>
    <w:r>
      <w:rPr>
        <w:caps/>
        <w:color w:val="5B9BD5" w:themeColor="accent1"/>
      </w:rPr>
      <w:fldChar w:fldCharType="begin"/>
    </w:r>
    <w:r>
      <w:rPr>
        <w:caps/>
        <w:color w:val="5B9BD5" w:themeColor="accent1"/>
      </w:rPr>
      <w:instrText xml:space="preserve"> HYPERLINK "http://www.scipod.global/" </w:instrText>
    </w:r>
    <w:r>
      <w:rPr>
        <w:caps/>
        <w:color w:val="5B9BD5" w:themeColor="accent1"/>
      </w:rPr>
      <w:fldChar w:fldCharType="separate"/>
    </w:r>
    <w:r w:rsidRPr="006A4B68">
      <w:rPr>
        <w:rStyle w:val="Hyperlink"/>
        <w:caps/>
      </w:rPr>
      <w:t xml:space="preserve">www.scipod.global </w:t>
    </w:r>
  </w:p>
  <w:p w14:paraId="00A43926" w14:textId="533171ED" w:rsidR="00A772CB" w:rsidRDefault="00A772CB">
    <w:pPr>
      <w:pStyle w:val="Footer"/>
    </w:pPr>
    <w:r>
      <w:rPr>
        <w:caps/>
        <w:color w:val="5B9BD5"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3C3B0" w14:textId="77777777" w:rsidR="00524E26" w:rsidRDefault="00524E26" w:rsidP="006A4B68">
      <w:pPr>
        <w:spacing w:after="0" w:line="240" w:lineRule="auto"/>
      </w:pPr>
      <w:r>
        <w:separator/>
      </w:r>
    </w:p>
  </w:footnote>
  <w:footnote w:type="continuationSeparator" w:id="0">
    <w:p w14:paraId="7696FDD9" w14:textId="77777777" w:rsidR="00524E26" w:rsidRDefault="00524E26" w:rsidP="006A4B68">
      <w:pPr>
        <w:spacing w:after="0" w:line="240" w:lineRule="auto"/>
      </w:pPr>
      <w:r>
        <w:continuationSeparator/>
      </w:r>
    </w:p>
  </w:footnote>
  <w:footnote w:type="continuationNotice" w:id="1">
    <w:p w14:paraId="127A9A2A" w14:textId="77777777" w:rsidR="00524E26" w:rsidRDefault="00524E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8A39A" w14:textId="236BD5DA" w:rsidR="00A772CB" w:rsidRDefault="00DE3D6B">
    <w:pPr>
      <w:pStyle w:val="Header"/>
    </w:pPr>
    <w:r>
      <w:rPr>
        <w:noProof/>
        <w:lang w:val="en-GB" w:eastAsia="en-GB"/>
      </w:rPr>
      <w:pict w14:anchorId="7AF7C3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12368034" o:spid="_x0000_s1027" type="#_x0000_t75" alt="" style="position:absolute;margin-left:0;margin-top:0;width:451.2pt;height:451.2pt;z-index:-251657216;mso-wrap-edited:f;mso-width-percent:0;mso-height-percent:0;mso-position-horizontal:center;mso-position-horizontal-relative:margin;mso-position-vertical:center;mso-position-vertical-relative:margin;mso-width-percent:0;mso-height-percent:0" o:allowincell="f">
          <v:imagedata r:id="rId1" o:title="SciPod-Symbol-Low-Re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BCDBE" w14:textId="0E081515" w:rsidR="00A772CB" w:rsidRDefault="00DE3D6B">
    <w:pPr>
      <w:pStyle w:val="Header"/>
    </w:pPr>
    <w:r>
      <w:rPr>
        <w:noProof/>
        <w:lang w:val="en-GB" w:eastAsia="en-GB"/>
      </w:rPr>
      <w:pict w14:anchorId="671D77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12368035" o:spid="_x0000_s1026" type="#_x0000_t75" alt="" style="position:absolute;margin-left:0;margin-top:0;width:451.2pt;height:451.2pt;z-index:-251656192;mso-wrap-edited:f;mso-width-percent:0;mso-height-percent:0;mso-position-horizontal:center;mso-position-horizontal-relative:margin;mso-position-vertical:center;mso-position-vertical-relative:margin;mso-width-percent:0;mso-height-percent:0" o:allowincell="f">
          <v:imagedata r:id="rId1" o:title="SciPod-Symbol-Low-Res"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E53A3" w14:textId="5A9EA8FC" w:rsidR="00A772CB" w:rsidRDefault="00DE3D6B">
    <w:pPr>
      <w:pStyle w:val="Header"/>
    </w:pPr>
    <w:r>
      <w:rPr>
        <w:noProof/>
        <w:lang w:val="en-GB" w:eastAsia="en-GB"/>
      </w:rPr>
      <w:pict w14:anchorId="13C5B9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12368033" o:spid="_x0000_s1025" type="#_x0000_t75" alt="" style="position:absolute;margin-left:0;margin-top:0;width:451.2pt;height:451.2pt;z-index:-251658240;mso-wrap-edited:f;mso-width-percent:0;mso-height-percent:0;mso-position-horizontal:center;mso-position-horizontal-relative:margin;mso-position-vertical:center;mso-position-vertical-relative:margin;mso-width-percent:0;mso-height-percent:0" o:allowincell="f">
          <v:imagedata r:id="rId1" o:title="SciPod-Symbol-Low-Re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F96FA9"/>
    <w:multiLevelType w:val="hybridMultilevel"/>
    <w:tmpl w:val="0562F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25021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AU" w:vendorID="64" w:dllVersion="6" w:nlCheck="1" w:checkStyle="1"/>
  <w:activeWritingStyle w:appName="MSWord" w:lang="en-US"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AU" w:vendorID="64" w:dllVersion="4096" w:nlCheck="1" w:checkStyle="0"/>
  <w:activeWritingStyle w:appName="MSWord" w:lang="en-AU" w:vendorID="64" w:dllVersion="0" w:nlCheck="1" w:checkStyle="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szS2ABImFpYGpko6SsGpxcWZ+XkgBYYGtQBU+93lLQAAAA=="/>
  </w:docVars>
  <w:rsids>
    <w:rsidRoot w:val="006A58D3"/>
    <w:rsid w:val="00005581"/>
    <w:rsid w:val="000117FC"/>
    <w:rsid w:val="00011B67"/>
    <w:rsid w:val="00012791"/>
    <w:rsid w:val="00012CF2"/>
    <w:rsid w:val="00014658"/>
    <w:rsid w:val="00016183"/>
    <w:rsid w:val="00016A6D"/>
    <w:rsid w:val="0001735C"/>
    <w:rsid w:val="00020239"/>
    <w:rsid w:val="00021077"/>
    <w:rsid w:val="00021891"/>
    <w:rsid w:val="00027962"/>
    <w:rsid w:val="00036452"/>
    <w:rsid w:val="000364DE"/>
    <w:rsid w:val="000409F0"/>
    <w:rsid w:val="00040BE4"/>
    <w:rsid w:val="000430C3"/>
    <w:rsid w:val="000439D5"/>
    <w:rsid w:val="000443E9"/>
    <w:rsid w:val="00044A12"/>
    <w:rsid w:val="000533CE"/>
    <w:rsid w:val="00063F62"/>
    <w:rsid w:val="00064D38"/>
    <w:rsid w:val="00066233"/>
    <w:rsid w:val="00066EDD"/>
    <w:rsid w:val="000725F7"/>
    <w:rsid w:val="0007515C"/>
    <w:rsid w:val="000805B8"/>
    <w:rsid w:val="0008359D"/>
    <w:rsid w:val="00083FD7"/>
    <w:rsid w:val="00085467"/>
    <w:rsid w:val="00092DA1"/>
    <w:rsid w:val="00097477"/>
    <w:rsid w:val="000A0200"/>
    <w:rsid w:val="000B38B1"/>
    <w:rsid w:val="000B57BB"/>
    <w:rsid w:val="000B67F0"/>
    <w:rsid w:val="000C2371"/>
    <w:rsid w:val="000C6543"/>
    <w:rsid w:val="000D2BF7"/>
    <w:rsid w:val="000D3E25"/>
    <w:rsid w:val="000E034B"/>
    <w:rsid w:val="000E2689"/>
    <w:rsid w:val="000F6BDA"/>
    <w:rsid w:val="00100FDA"/>
    <w:rsid w:val="001039AB"/>
    <w:rsid w:val="00105A32"/>
    <w:rsid w:val="00114C54"/>
    <w:rsid w:val="0011690D"/>
    <w:rsid w:val="001202C1"/>
    <w:rsid w:val="00123DFB"/>
    <w:rsid w:val="001252BB"/>
    <w:rsid w:val="0012597A"/>
    <w:rsid w:val="001304E0"/>
    <w:rsid w:val="001312BF"/>
    <w:rsid w:val="00133093"/>
    <w:rsid w:val="00133B72"/>
    <w:rsid w:val="001367E4"/>
    <w:rsid w:val="00136A33"/>
    <w:rsid w:val="00137070"/>
    <w:rsid w:val="00142EB7"/>
    <w:rsid w:val="001453B1"/>
    <w:rsid w:val="00150395"/>
    <w:rsid w:val="0015206F"/>
    <w:rsid w:val="0015468D"/>
    <w:rsid w:val="00154C50"/>
    <w:rsid w:val="0015515A"/>
    <w:rsid w:val="00155EF7"/>
    <w:rsid w:val="001616AB"/>
    <w:rsid w:val="00162590"/>
    <w:rsid w:val="00162725"/>
    <w:rsid w:val="00162C28"/>
    <w:rsid w:val="0016715D"/>
    <w:rsid w:val="0016756E"/>
    <w:rsid w:val="00170736"/>
    <w:rsid w:val="0017106F"/>
    <w:rsid w:val="00171DA3"/>
    <w:rsid w:val="0017338B"/>
    <w:rsid w:val="00176E73"/>
    <w:rsid w:val="001774D4"/>
    <w:rsid w:val="001800F1"/>
    <w:rsid w:val="0018125C"/>
    <w:rsid w:val="001828B5"/>
    <w:rsid w:val="00184524"/>
    <w:rsid w:val="00185C56"/>
    <w:rsid w:val="001902C6"/>
    <w:rsid w:val="00192842"/>
    <w:rsid w:val="00194F0D"/>
    <w:rsid w:val="00195418"/>
    <w:rsid w:val="00195D5E"/>
    <w:rsid w:val="001966B2"/>
    <w:rsid w:val="001A24F3"/>
    <w:rsid w:val="001A5DF0"/>
    <w:rsid w:val="001A7B34"/>
    <w:rsid w:val="001B0D8B"/>
    <w:rsid w:val="001B37C1"/>
    <w:rsid w:val="001B72CB"/>
    <w:rsid w:val="001C435F"/>
    <w:rsid w:val="001C5E1A"/>
    <w:rsid w:val="001C6BAD"/>
    <w:rsid w:val="001D1CC5"/>
    <w:rsid w:val="001D5EF5"/>
    <w:rsid w:val="001D7D5B"/>
    <w:rsid w:val="001E1946"/>
    <w:rsid w:val="001E1BF1"/>
    <w:rsid w:val="001E39CE"/>
    <w:rsid w:val="001E7638"/>
    <w:rsid w:val="001F25BF"/>
    <w:rsid w:val="001F2903"/>
    <w:rsid w:val="002004DC"/>
    <w:rsid w:val="0020233B"/>
    <w:rsid w:val="0020281C"/>
    <w:rsid w:val="00207D5C"/>
    <w:rsid w:val="00210526"/>
    <w:rsid w:val="00215951"/>
    <w:rsid w:val="00217B17"/>
    <w:rsid w:val="002228A6"/>
    <w:rsid w:val="00222B27"/>
    <w:rsid w:val="0022489B"/>
    <w:rsid w:val="0023113C"/>
    <w:rsid w:val="00231B1D"/>
    <w:rsid w:val="002322ED"/>
    <w:rsid w:val="00233622"/>
    <w:rsid w:val="0023729A"/>
    <w:rsid w:val="00242253"/>
    <w:rsid w:val="00245D52"/>
    <w:rsid w:val="00246842"/>
    <w:rsid w:val="00252499"/>
    <w:rsid w:val="002533A6"/>
    <w:rsid w:val="002534A0"/>
    <w:rsid w:val="00265F31"/>
    <w:rsid w:val="00271305"/>
    <w:rsid w:val="002744A1"/>
    <w:rsid w:val="0027537E"/>
    <w:rsid w:val="0028168F"/>
    <w:rsid w:val="00282CB3"/>
    <w:rsid w:val="0028412C"/>
    <w:rsid w:val="00286D10"/>
    <w:rsid w:val="0028719F"/>
    <w:rsid w:val="002873D0"/>
    <w:rsid w:val="00291030"/>
    <w:rsid w:val="0029424B"/>
    <w:rsid w:val="00295366"/>
    <w:rsid w:val="002958D3"/>
    <w:rsid w:val="00296CA8"/>
    <w:rsid w:val="00297852"/>
    <w:rsid w:val="002A0DCC"/>
    <w:rsid w:val="002A1AAC"/>
    <w:rsid w:val="002A2203"/>
    <w:rsid w:val="002A3776"/>
    <w:rsid w:val="002A7A8E"/>
    <w:rsid w:val="002B01E8"/>
    <w:rsid w:val="002B60B3"/>
    <w:rsid w:val="002C0386"/>
    <w:rsid w:val="002C094F"/>
    <w:rsid w:val="002C7EA6"/>
    <w:rsid w:val="002D0E5B"/>
    <w:rsid w:val="002D1CE9"/>
    <w:rsid w:val="002D5AB8"/>
    <w:rsid w:val="002E08A6"/>
    <w:rsid w:val="002E69A5"/>
    <w:rsid w:val="002E69DA"/>
    <w:rsid w:val="002F602C"/>
    <w:rsid w:val="00300E46"/>
    <w:rsid w:val="0030283E"/>
    <w:rsid w:val="00304B15"/>
    <w:rsid w:val="00310498"/>
    <w:rsid w:val="003125F2"/>
    <w:rsid w:val="00320909"/>
    <w:rsid w:val="00320DE1"/>
    <w:rsid w:val="00321030"/>
    <w:rsid w:val="00324B19"/>
    <w:rsid w:val="00324E19"/>
    <w:rsid w:val="00326A95"/>
    <w:rsid w:val="003271A7"/>
    <w:rsid w:val="00332D68"/>
    <w:rsid w:val="00347554"/>
    <w:rsid w:val="00350F31"/>
    <w:rsid w:val="00351004"/>
    <w:rsid w:val="003539BB"/>
    <w:rsid w:val="00356735"/>
    <w:rsid w:val="003601E9"/>
    <w:rsid w:val="00361930"/>
    <w:rsid w:val="00362547"/>
    <w:rsid w:val="0036284F"/>
    <w:rsid w:val="003648CD"/>
    <w:rsid w:val="00365F83"/>
    <w:rsid w:val="00366503"/>
    <w:rsid w:val="00367EF1"/>
    <w:rsid w:val="00371CBC"/>
    <w:rsid w:val="00372F3A"/>
    <w:rsid w:val="00373866"/>
    <w:rsid w:val="00384AE1"/>
    <w:rsid w:val="00392572"/>
    <w:rsid w:val="00394323"/>
    <w:rsid w:val="00394425"/>
    <w:rsid w:val="00395B04"/>
    <w:rsid w:val="00396A0B"/>
    <w:rsid w:val="00397C24"/>
    <w:rsid w:val="003A03EC"/>
    <w:rsid w:val="003B03A2"/>
    <w:rsid w:val="003B729A"/>
    <w:rsid w:val="003C0B84"/>
    <w:rsid w:val="003C223B"/>
    <w:rsid w:val="003C2F40"/>
    <w:rsid w:val="003C6934"/>
    <w:rsid w:val="003C74B0"/>
    <w:rsid w:val="003D02E9"/>
    <w:rsid w:val="003D77FF"/>
    <w:rsid w:val="003D7F14"/>
    <w:rsid w:val="003E12D3"/>
    <w:rsid w:val="003F35C4"/>
    <w:rsid w:val="003F4E20"/>
    <w:rsid w:val="003F66B5"/>
    <w:rsid w:val="00403E0A"/>
    <w:rsid w:val="004058E3"/>
    <w:rsid w:val="00407212"/>
    <w:rsid w:val="00407595"/>
    <w:rsid w:val="00407F7F"/>
    <w:rsid w:val="00410094"/>
    <w:rsid w:val="00411398"/>
    <w:rsid w:val="00415276"/>
    <w:rsid w:val="0041668E"/>
    <w:rsid w:val="00417DD5"/>
    <w:rsid w:val="00421E4F"/>
    <w:rsid w:val="00423030"/>
    <w:rsid w:val="00426C61"/>
    <w:rsid w:val="00431EAA"/>
    <w:rsid w:val="00432344"/>
    <w:rsid w:val="00433FB0"/>
    <w:rsid w:val="004407C3"/>
    <w:rsid w:val="00443ECE"/>
    <w:rsid w:val="00450F3B"/>
    <w:rsid w:val="00452786"/>
    <w:rsid w:val="0045470B"/>
    <w:rsid w:val="004549FA"/>
    <w:rsid w:val="00456900"/>
    <w:rsid w:val="00456C35"/>
    <w:rsid w:val="004578B6"/>
    <w:rsid w:val="00461023"/>
    <w:rsid w:val="004635F5"/>
    <w:rsid w:val="00476E63"/>
    <w:rsid w:val="0048068B"/>
    <w:rsid w:val="00484F23"/>
    <w:rsid w:val="0048623A"/>
    <w:rsid w:val="00491CB6"/>
    <w:rsid w:val="00493124"/>
    <w:rsid w:val="00496248"/>
    <w:rsid w:val="004A7966"/>
    <w:rsid w:val="004A7AE5"/>
    <w:rsid w:val="004B0E99"/>
    <w:rsid w:val="004B7E1A"/>
    <w:rsid w:val="004C1022"/>
    <w:rsid w:val="004C2444"/>
    <w:rsid w:val="004C28CD"/>
    <w:rsid w:val="004C4BEC"/>
    <w:rsid w:val="004C62E8"/>
    <w:rsid w:val="004C76B0"/>
    <w:rsid w:val="004D3599"/>
    <w:rsid w:val="004D4E04"/>
    <w:rsid w:val="004D69EC"/>
    <w:rsid w:val="004E0B1C"/>
    <w:rsid w:val="004E1646"/>
    <w:rsid w:val="004E4459"/>
    <w:rsid w:val="004E54E0"/>
    <w:rsid w:val="004E5710"/>
    <w:rsid w:val="004E7715"/>
    <w:rsid w:val="004F0215"/>
    <w:rsid w:val="004F1305"/>
    <w:rsid w:val="004F3FCE"/>
    <w:rsid w:val="004F7B50"/>
    <w:rsid w:val="00501B82"/>
    <w:rsid w:val="005032C9"/>
    <w:rsid w:val="005124DB"/>
    <w:rsid w:val="0052195F"/>
    <w:rsid w:val="00521CD3"/>
    <w:rsid w:val="00521FE3"/>
    <w:rsid w:val="00523ED0"/>
    <w:rsid w:val="00524E26"/>
    <w:rsid w:val="005269F1"/>
    <w:rsid w:val="00531163"/>
    <w:rsid w:val="0053161A"/>
    <w:rsid w:val="00531B21"/>
    <w:rsid w:val="00532C67"/>
    <w:rsid w:val="00532DB1"/>
    <w:rsid w:val="00535795"/>
    <w:rsid w:val="00536863"/>
    <w:rsid w:val="005377C5"/>
    <w:rsid w:val="00543143"/>
    <w:rsid w:val="00544C81"/>
    <w:rsid w:val="00544D11"/>
    <w:rsid w:val="00546175"/>
    <w:rsid w:val="005522F1"/>
    <w:rsid w:val="005527E5"/>
    <w:rsid w:val="00556B01"/>
    <w:rsid w:val="005606DD"/>
    <w:rsid w:val="00560FBC"/>
    <w:rsid w:val="00563C16"/>
    <w:rsid w:val="005643A3"/>
    <w:rsid w:val="00566582"/>
    <w:rsid w:val="005677FD"/>
    <w:rsid w:val="0057350E"/>
    <w:rsid w:val="0057385B"/>
    <w:rsid w:val="00576D17"/>
    <w:rsid w:val="005821C4"/>
    <w:rsid w:val="0058423A"/>
    <w:rsid w:val="00584638"/>
    <w:rsid w:val="00591011"/>
    <w:rsid w:val="00592FD7"/>
    <w:rsid w:val="005933B2"/>
    <w:rsid w:val="00593423"/>
    <w:rsid w:val="00597698"/>
    <w:rsid w:val="005A2C4E"/>
    <w:rsid w:val="005A2D6C"/>
    <w:rsid w:val="005A3561"/>
    <w:rsid w:val="005A40F5"/>
    <w:rsid w:val="005A4C19"/>
    <w:rsid w:val="005A56EA"/>
    <w:rsid w:val="005A6A88"/>
    <w:rsid w:val="005A7E3C"/>
    <w:rsid w:val="005B296D"/>
    <w:rsid w:val="005B38E0"/>
    <w:rsid w:val="005B3A59"/>
    <w:rsid w:val="005B7D15"/>
    <w:rsid w:val="005C073D"/>
    <w:rsid w:val="005C6BC1"/>
    <w:rsid w:val="005D122D"/>
    <w:rsid w:val="005D3ED0"/>
    <w:rsid w:val="005F23C0"/>
    <w:rsid w:val="005F4689"/>
    <w:rsid w:val="005F5C0E"/>
    <w:rsid w:val="00601040"/>
    <w:rsid w:val="0060151C"/>
    <w:rsid w:val="006049F1"/>
    <w:rsid w:val="0060532D"/>
    <w:rsid w:val="00606CC0"/>
    <w:rsid w:val="00607C85"/>
    <w:rsid w:val="00611D15"/>
    <w:rsid w:val="00612643"/>
    <w:rsid w:val="0061468B"/>
    <w:rsid w:val="00617D05"/>
    <w:rsid w:val="006208DC"/>
    <w:rsid w:val="00621BB7"/>
    <w:rsid w:val="00625001"/>
    <w:rsid w:val="00631554"/>
    <w:rsid w:val="006324B7"/>
    <w:rsid w:val="00643DE0"/>
    <w:rsid w:val="00654265"/>
    <w:rsid w:val="00661674"/>
    <w:rsid w:val="0066218E"/>
    <w:rsid w:val="0066279D"/>
    <w:rsid w:val="0066580D"/>
    <w:rsid w:val="00672955"/>
    <w:rsid w:val="00672B82"/>
    <w:rsid w:val="00673027"/>
    <w:rsid w:val="00673130"/>
    <w:rsid w:val="00677741"/>
    <w:rsid w:val="00684555"/>
    <w:rsid w:val="00692524"/>
    <w:rsid w:val="00692D89"/>
    <w:rsid w:val="00694503"/>
    <w:rsid w:val="00694E3D"/>
    <w:rsid w:val="0069538D"/>
    <w:rsid w:val="006A214D"/>
    <w:rsid w:val="006A4B68"/>
    <w:rsid w:val="006A58D3"/>
    <w:rsid w:val="006A64E6"/>
    <w:rsid w:val="006A6DB6"/>
    <w:rsid w:val="006A7187"/>
    <w:rsid w:val="006B12A7"/>
    <w:rsid w:val="006B2017"/>
    <w:rsid w:val="006B3921"/>
    <w:rsid w:val="006B5C94"/>
    <w:rsid w:val="006C04F3"/>
    <w:rsid w:val="006C28BD"/>
    <w:rsid w:val="006C5D49"/>
    <w:rsid w:val="006C7E55"/>
    <w:rsid w:val="006D03B6"/>
    <w:rsid w:val="006D1A90"/>
    <w:rsid w:val="006D48D3"/>
    <w:rsid w:val="006E201D"/>
    <w:rsid w:val="006E4363"/>
    <w:rsid w:val="006E657E"/>
    <w:rsid w:val="006F5948"/>
    <w:rsid w:val="007005A8"/>
    <w:rsid w:val="00703780"/>
    <w:rsid w:val="007045B8"/>
    <w:rsid w:val="00704ACD"/>
    <w:rsid w:val="0070593A"/>
    <w:rsid w:val="00705BD4"/>
    <w:rsid w:val="007079B8"/>
    <w:rsid w:val="00711F22"/>
    <w:rsid w:val="007130B8"/>
    <w:rsid w:val="0071409A"/>
    <w:rsid w:val="0071469C"/>
    <w:rsid w:val="00716DB4"/>
    <w:rsid w:val="00721BA5"/>
    <w:rsid w:val="00721E64"/>
    <w:rsid w:val="0072342C"/>
    <w:rsid w:val="007266D6"/>
    <w:rsid w:val="007272BE"/>
    <w:rsid w:val="00730530"/>
    <w:rsid w:val="007321D7"/>
    <w:rsid w:val="007412B1"/>
    <w:rsid w:val="00743953"/>
    <w:rsid w:val="00745599"/>
    <w:rsid w:val="00746FF1"/>
    <w:rsid w:val="007536EA"/>
    <w:rsid w:val="00761C4D"/>
    <w:rsid w:val="00762F0E"/>
    <w:rsid w:val="0076303A"/>
    <w:rsid w:val="00764657"/>
    <w:rsid w:val="0076630A"/>
    <w:rsid w:val="00766EDD"/>
    <w:rsid w:val="007675B2"/>
    <w:rsid w:val="00770F6C"/>
    <w:rsid w:val="00773F1B"/>
    <w:rsid w:val="00776DC6"/>
    <w:rsid w:val="007838F2"/>
    <w:rsid w:val="00783A6D"/>
    <w:rsid w:val="00785019"/>
    <w:rsid w:val="007868CB"/>
    <w:rsid w:val="0078772D"/>
    <w:rsid w:val="00790CBD"/>
    <w:rsid w:val="00792339"/>
    <w:rsid w:val="007A0A11"/>
    <w:rsid w:val="007A2BA2"/>
    <w:rsid w:val="007A407C"/>
    <w:rsid w:val="007A6E25"/>
    <w:rsid w:val="007B09C5"/>
    <w:rsid w:val="007B6385"/>
    <w:rsid w:val="007B6E44"/>
    <w:rsid w:val="007C0916"/>
    <w:rsid w:val="007C562E"/>
    <w:rsid w:val="007C57D6"/>
    <w:rsid w:val="007D4B00"/>
    <w:rsid w:val="007D5A56"/>
    <w:rsid w:val="007E0582"/>
    <w:rsid w:val="007E3894"/>
    <w:rsid w:val="007F3466"/>
    <w:rsid w:val="00805B0C"/>
    <w:rsid w:val="008067B1"/>
    <w:rsid w:val="00806F81"/>
    <w:rsid w:val="0081273C"/>
    <w:rsid w:val="008144C2"/>
    <w:rsid w:val="008207C6"/>
    <w:rsid w:val="008248FD"/>
    <w:rsid w:val="00834015"/>
    <w:rsid w:val="00837BED"/>
    <w:rsid w:val="00841978"/>
    <w:rsid w:val="00846F64"/>
    <w:rsid w:val="00846FC0"/>
    <w:rsid w:val="0084769E"/>
    <w:rsid w:val="008549E2"/>
    <w:rsid w:val="00854A4B"/>
    <w:rsid w:val="0086453A"/>
    <w:rsid w:val="00864F5E"/>
    <w:rsid w:val="00867958"/>
    <w:rsid w:val="00876C33"/>
    <w:rsid w:val="00880176"/>
    <w:rsid w:val="00894A2D"/>
    <w:rsid w:val="00894F6F"/>
    <w:rsid w:val="008A662D"/>
    <w:rsid w:val="008B0275"/>
    <w:rsid w:val="008B24C0"/>
    <w:rsid w:val="008B51B0"/>
    <w:rsid w:val="008C2664"/>
    <w:rsid w:val="008C3DAE"/>
    <w:rsid w:val="008C62FB"/>
    <w:rsid w:val="008C6C05"/>
    <w:rsid w:val="008D2A88"/>
    <w:rsid w:val="008E066C"/>
    <w:rsid w:val="008E4D92"/>
    <w:rsid w:val="008E6621"/>
    <w:rsid w:val="008F0576"/>
    <w:rsid w:val="008F1A08"/>
    <w:rsid w:val="008F4141"/>
    <w:rsid w:val="008F557D"/>
    <w:rsid w:val="008F7901"/>
    <w:rsid w:val="0090208B"/>
    <w:rsid w:val="00905719"/>
    <w:rsid w:val="00906353"/>
    <w:rsid w:val="00913237"/>
    <w:rsid w:val="009140B8"/>
    <w:rsid w:val="009204B7"/>
    <w:rsid w:val="0092315E"/>
    <w:rsid w:val="0093207D"/>
    <w:rsid w:val="00932F8D"/>
    <w:rsid w:val="009405FA"/>
    <w:rsid w:val="00941F8A"/>
    <w:rsid w:val="009425CC"/>
    <w:rsid w:val="009426B5"/>
    <w:rsid w:val="00942905"/>
    <w:rsid w:val="00944652"/>
    <w:rsid w:val="0094531A"/>
    <w:rsid w:val="00955A7B"/>
    <w:rsid w:val="00957149"/>
    <w:rsid w:val="0096032F"/>
    <w:rsid w:val="0096292F"/>
    <w:rsid w:val="009629F3"/>
    <w:rsid w:val="00963838"/>
    <w:rsid w:val="00965CE1"/>
    <w:rsid w:val="009674A6"/>
    <w:rsid w:val="00967828"/>
    <w:rsid w:val="00971082"/>
    <w:rsid w:val="00971A0F"/>
    <w:rsid w:val="00971DB0"/>
    <w:rsid w:val="00980104"/>
    <w:rsid w:val="00985355"/>
    <w:rsid w:val="009927A1"/>
    <w:rsid w:val="009955E4"/>
    <w:rsid w:val="00995E89"/>
    <w:rsid w:val="009A5A82"/>
    <w:rsid w:val="009A6623"/>
    <w:rsid w:val="009B1D23"/>
    <w:rsid w:val="009B1E95"/>
    <w:rsid w:val="009B552A"/>
    <w:rsid w:val="009B5C13"/>
    <w:rsid w:val="009B7090"/>
    <w:rsid w:val="009B7D65"/>
    <w:rsid w:val="009C07D2"/>
    <w:rsid w:val="009C34C7"/>
    <w:rsid w:val="009C4AF9"/>
    <w:rsid w:val="009C4B3E"/>
    <w:rsid w:val="009C5C11"/>
    <w:rsid w:val="009D1632"/>
    <w:rsid w:val="009D1654"/>
    <w:rsid w:val="009D1D08"/>
    <w:rsid w:val="009D25B2"/>
    <w:rsid w:val="009D7AD0"/>
    <w:rsid w:val="009E1ED9"/>
    <w:rsid w:val="009E2F95"/>
    <w:rsid w:val="009E6CB8"/>
    <w:rsid w:val="009E7B95"/>
    <w:rsid w:val="009F45B2"/>
    <w:rsid w:val="009F5EA9"/>
    <w:rsid w:val="009F69C2"/>
    <w:rsid w:val="00A073C2"/>
    <w:rsid w:val="00A1015F"/>
    <w:rsid w:val="00A10E2D"/>
    <w:rsid w:val="00A20F06"/>
    <w:rsid w:val="00A22FE2"/>
    <w:rsid w:val="00A25F16"/>
    <w:rsid w:val="00A264DB"/>
    <w:rsid w:val="00A30078"/>
    <w:rsid w:val="00A32D88"/>
    <w:rsid w:val="00A3372A"/>
    <w:rsid w:val="00A40840"/>
    <w:rsid w:val="00A40EF1"/>
    <w:rsid w:val="00A43C5A"/>
    <w:rsid w:val="00A44944"/>
    <w:rsid w:val="00A4716E"/>
    <w:rsid w:val="00A4760A"/>
    <w:rsid w:val="00A5147F"/>
    <w:rsid w:val="00A516CE"/>
    <w:rsid w:val="00A51ACD"/>
    <w:rsid w:val="00A55272"/>
    <w:rsid w:val="00A55499"/>
    <w:rsid w:val="00A60CAF"/>
    <w:rsid w:val="00A6119E"/>
    <w:rsid w:val="00A65E18"/>
    <w:rsid w:val="00A65FFD"/>
    <w:rsid w:val="00A772CB"/>
    <w:rsid w:val="00A818C2"/>
    <w:rsid w:val="00A828C0"/>
    <w:rsid w:val="00A84553"/>
    <w:rsid w:val="00A8524A"/>
    <w:rsid w:val="00A960F7"/>
    <w:rsid w:val="00AA0047"/>
    <w:rsid w:val="00AA07D2"/>
    <w:rsid w:val="00AA28F4"/>
    <w:rsid w:val="00AB353A"/>
    <w:rsid w:val="00AC29A6"/>
    <w:rsid w:val="00AC632F"/>
    <w:rsid w:val="00AC673D"/>
    <w:rsid w:val="00AC71D0"/>
    <w:rsid w:val="00AD2657"/>
    <w:rsid w:val="00AD29DD"/>
    <w:rsid w:val="00AD2DE4"/>
    <w:rsid w:val="00AD3AEE"/>
    <w:rsid w:val="00AD73CC"/>
    <w:rsid w:val="00AE2D16"/>
    <w:rsid w:val="00AE3BA2"/>
    <w:rsid w:val="00AE7E8B"/>
    <w:rsid w:val="00AF10FD"/>
    <w:rsid w:val="00AF2B7E"/>
    <w:rsid w:val="00B03980"/>
    <w:rsid w:val="00B062FB"/>
    <w:rsid w:val="00B23188"/>
    <w:rsid w:val="00B2462F"/>
    <w:rsid w:val="00B3428D"/>
    <w:rsid w:val="00B400DF"/>
    <w:rsid w:val="00B50350"/>
    <w:rsid w:val="00B54EAA"/>
    <w:rsid w:val="00B553E9"/>
    <w:rsid w:val="00B601A7"/>
    <w:rsid w:val="00B6435B"/>
    <w:rsid w:val="00B75FA4"/>
    <w:rsid w:val="00B80947"/>
    <w:rsid w:val="00B814B6"/>
    <w:rsid w:val="00B81530"/>
    <w:rsid w:val="00B8767E"/>
    <w:rsid w:val="00B87E22"/>
    <w:rsid w:val="00B9618E"/>
    <w:rsid w:val="00B96EF9"/>
    <w:rsid w:val="00BA196F"/>
    <w:rsid w:val="00BA29BF"/>
    <w:rsid w:val="00BA312A"/>
    <w:rsid w:val="00BA5969"/>
    <w:rsid w:val="00BA6DDF"/>
    <w:rsid w:val="00BB24D6"/>
    <w:rsid w:val="00BB4C33"/>
    <w:rsid w:val="00BC2C71"/>
    <w:rsid w:val="00BC3277"/>
    <w:rsid w:val="00BC3A66"/>
    <w:rsid w:val="00BC72A0"/>
    <w:rsid w:val="00BD0F93"/>
    <w:rsid w:val="00BD1A22"/>
    <w:rsid w:val="00BD2087"/>
    <w:rsid w:val="00BD27CA"/>
    <w:rsid w:val="00BD32F2"/>
    <w:rsid w:val="00BE07DF"/>
    <w:rsid w:val="00BE405D"/>
    <w:rsid w:val="00BE4870"/>
    <w:rsid w:val="00BF0A83"/>
    <w:rsid w:val="00BF0E02"/>
    <w:rsid w:val="00BF158C"/>
    <w:rsid w:val="00BF1FB7"/>
    <w:rsid w:val="00BF3875"/>
    <w:rsid w:val="00BF75D8"/>
    <w:rsid w:val="00C056B9"/>
    <w:rsid w:val="00C067A0"/>
    <w:rsid w:val="00C113B5"/>
    <w:rsid w:val="00C11D65"/>
    <w:rsid w:val="00C122B8"/>
    <w:rsid w:val="00C16F8E"/>
    <w:rsid w:val="00C17EE6"/>
    <w:rsid w:val="00C238FA"/>
    <w:rsid w:val="00C23CDC"/>
    <w:rsid w:val="00C26780"/>
    <w:rsid w:val="00C30878"/>
    <w:rsid w:val="00C31E7A"/>
    <w:rsid w:val="00C327F1"/>
    <w:rsid w:val="00C41CD4"/>
    <w:rsid w:val="00C430DB"/>
    <w:rsid w:val="00C44754"/>
    <w:rsid w:val="00C5318B"/>
    <w:rsid w:val="00C5578D"/>
    <w:rsid w:val="00C57D0D"/>
    <w:rsid w:val="00C604D3"/>
    <w:rsid w:val="00C632D6"/>
    <w:rsid w:val="00C71FFA"/>
    <w:rsid w:val="00C74846"/>
    <w:rsid w:val="00C82C38"/>
    <w:rsid w:val="00C8514C"/>
    <w:rsid w:val="00C85D03"/>
    <w:rsid w:val="00C866D4"/>
    <w:rsid w:val="00C90A42"/>
    <w:rsid w:val="00C961F9"/>
    <w:rsid w:val="00CA20F4"/>
    <w:rsid w:val="00CA4AEA"/>
    <w:rsid w:val="00CA7E54"/>
    <w:rsid w:val="00CB7EBE"/>
    <w:rsid w:val="00CC2E93"/>
    <w:rsid w:val="00CC7546"/>
    <w:rsid w:val="00CC7C0B"/>
    <w:rsid w:val="00CD25CF"/>
    <w:rsid w:val="00CD2A75"/>
    <w:rsid w:val="00CD2F36"/>
    <w:rsid w:val="00CD4B01"/>
    <w:rsid w:val="00CD64FD"/>
    <w:rsid w:val="00CE009D"/>
    <w:rsid w:val="00CE0D7D"/>
    <w:rsid w:val="00CE4A23"/>
    <w:rsid w:val="00CE5ABF"/>
    <w:rsid w:val="00CE5D67"/>
    <w:rsid w:val="00CF35D6"/>
    <w:rsid w:val="00CF4705"/>
    <w:rsid w:val="00CF4A73"/>
    <w:rsid w:val="00D07E7E"/>
    <w:rsid w:val="00D109A3"/>
    <w:rsid w:val="00D114C5"/>
    <w:rsid w:val="00D13431"/>
    <w:rsid w:val="00D134EA"/>
    <w:rsid w:val="00D14E04"/>
    <w:rsid w:val="00D214BA"/>
    <w:rsid w:val="00D3226C"/>
    <w:rsid w:val="00D33E09"/>
    <w:rsid w:val="00D35018"/>
    <w:rsid w:val="00D35149"/>
    <w:rsid w:val="00D3588C"/>
    <w:rsid w:val="00D35BE7"/>
    <w:rsid w:val="00D365C9"/>
    <w:rsid w:val="00D37836"/>
    <w:rsid w:val="00D41AF1"/>
    <w:rsid w:val="00D50614"/>
    <w:rsid w:val="00D531D0"/>
    <w:rsid w:val="00D53751"/>
    <w:rsid w:val="00D53ADC"/>
    <w:rsid w:val="00D53F5C"/>
    <w:rsid w:val="00D620F1"/>
    <w:rsid w:val="00D63618"/>
    <w:rsid w:val="00D660AF"/>
    <w:rsid w:val="00D66925"/>
    <w:rsid w:val="00D67CD4"/>
    <w:rsid w:val="00D83FF9"/>
    <w:rsid w:val="00D86C84"/>
    <w:rsid w:val="00D87E99"/>
    <w:rsid w:val="00D90234"/>
    <w:rsid w:val="00D93029"/>
    <w:rsid w:val="00D9495D"/>
    <w:rsid w:val="00D94E9E"/>
    <w:rsid w:val="00D962CC"/>
    <w:rsid w:val="00D96811"/>
    <w:rsid w:val="00D97C97"/>
    <w:rsid w:val="00DA41DC"/>
    <w:rsid w:val="00DA5E86"/>
    <w:rsid w:val="00DA6346"/>
    <w:rsid w:val="00DB1BCD"/>
    <w:rsid w:val="00DB3109"/>
    <w:rsid w:val="00DB3A14"/>
    <w:rsid w:val="00DB6326"/>
    <w:rsid w:val="00DB7EEB"/>
    <w:rsid w:val="00DC013B"/>
    <w:rsid w:val="00DC1E5B"/>
    <w:rsid w:val="00DC385E"/>
    <w:rsid w:val="00DC59AC"/>
    <w:rsid w:val="00DC783C"/>
    <w:rsid w:val="00DD1B25"/>
    <w:rsid w:val="00DD2DA8"/>
    <w:rsid w:val="00DD49AC"/>
    <w:rsid w:val="00DD73F5"/>
    <w:rsid w:val="00DE0BDD"/>
    <w:rsid w:val="00DE1BC9"/>
    <w:rsid w:val="00DE2214"/>
    <w:rsid w:val="00DE3D6B"/>
    <w:rsid w:val="00DE4853"/>
    <w:rsid w:val="00DE5694"/>
    <w:rsid w:val="00DE6259"/>
    <w:rsid w:val="00DE67BA"/>
    <w:rsid w:val="00DF28D2"/>
    <w:rsid w:val="00DF7FDE"/>
    <w:rsid w:val="00E002AD"/>
    <w:rsid w:val="00E01271"/>
    <w:rsid w:val="00E042EA"/>
    <w:rsid w:val="00E06131"/>
    <w:rsid w:val="00E07EC9"/>
    <w:rsid w:val="00E134DE"/>
    <w:rsid w:val="00E14B5F"/>
    <w:rsid w:val="00E170DA"/>
    <w:rsid w:val="00E177F7"/>
    <w:rsid w:val="00E22ADF"/>
    <w:rsid w:val="00E24E59"/>
    <w:rsid w:val="00E25E2A"/>
    <w:rsid w:val="00E26D12"/>
    <w:rsid w:val="00E3024D"/>
    <w:rsid w:val="00E302B7"/>
    <w:rsid w:val="00E41F8A"/>
    <w:rsid w:val="00E45391"/>
    <w:rsid w:val="00E46889"/>
    <w:rsid w:val="00E477CC"/>
    <w:rsid w:val="00E47E63"/>
    <w:rsid w:val="00E53464"/>
    <w:rsid w:val="00E57B17"/>
    <w:rsid w:val="00E64D41"/>
    <w:rsid w:val="00E6695E"/>
    <w:rsid w:val="00E67233"/>
    <w:rsid w:val="00E67D05"/>
    <w:rsid w:val="00E82F5A"/>
    <w:rsid w:val="00E8486D"/>
    <w:rsid w:val="00E92B78"/>
    <w:rsid w:val="00E95E99"/>
    <w:rsid w:val="00E973CD"/>
    <w:rsid w:val="00E97457"/>
    <w:rsid w:val="00EA0423"/>
    <w:rsid w:val="00EA07A2"/>
    <w:rsid w:val="00EA1FB5"/>
    <w:rsid w:val="00EA4123"/>
    <w:rsid w:val="00EA7029"/>
    <w:rsid w:val="00EB0ECE"/>
    <w:rsid w:val="00EB122C"/>
    <w:rsid w:val="00EB1510"/>
    <w:rsid w:val="00EC298B"/>
    <w:rsid w:val="00EC4F3B"/>
    <w:rsid w:val="00EE7544"/>
    <w:rsid w:val="00EF0864"/>
    <w:rsid w:val="00EF1EA9"/>
    <w:rsid w:val="00F0391F"/>
    <w:rsid w:val="00F04663"/>
    <w:rsid w:val="00F046AC"/>
    <w:rsid w:val="00F04E9B"/>
    <w:rsid w:val="00F06C4F"/>
    <w:rsid w:val="00F0718E"/>
    <w:rsid w:val="00F104FB"/>
    <w:rsid w:val="00F10699"/>
    <w:rsid w:val="00F10937"/>
    <w:rsid w:val="00F10A3F"/>
    <w:rsid w:val="00F11667"/>
    <w:rsid w:val="00F16244"/>
    <w:rsid w:val="00F236B0"/>
    <w:rsid w:val="00F239F0"/>
    <w:rsid w:val="00F268B5"/>
    <w:rsid w:val="00F31D4C"/>
    <w:rsid w:val="00F349FD"/>
    <w:rsid w:val="00F364CE"/>
    <w:rsid w:val="00F37655"/>
    <w:rsid w:val="00F42F79"/>
    <w:rsid w:val="00F4529E"/>
    <w:rsid w:val="00F45B7B"/>
    <w:rsid w:val="00F45DB4"/>
    <w:rsid w:val="00F47389"/>
    <w:rsid w:val="00F633AA"/>
    <w:rsid w:val="00F671E6"/>
    <w:rsid w:val="00F7141C"/>
    <w:rsid w:val="00F72407"/>
    <w:rsid w:val="00F8035E"/>
    <w:rsid w:val="00F8289A"/>
    <w:rsid w:val="00F9683B"/>
    <w:rsid w:val="00F97635"/>
    <w:rsid w:val="00F9785B"/>
    <w:rsid w:val="00FA11AC"/>
    <w:rsid w:val="00FA27EB"/>
    <w:rsid w:val="00FA68A2"/>
    <w:rsid w:val="00FB0C04"/>
    <w:rsid w:val="00FB4558"/>
    <w:rsid w:val="00FC1638"/>
    <w:rsid w:val="00FD2BB5"/>
    <w:rsid w:val="00FD2C6C"/>
    <w:rsid w:val="00FD3CA1"/>
    <w:rsid w:val="00FD53F2"/>
    <w:rsid w:val="00FD5EF9"/>
    <w:rsid w:val="00FD61B1"/>
    <w:rsid w:val="00FD6ED2"/>
    <w:rsid w:val="00FF1630"/>
    <w:rsid w:val="00FF1782"/>
    <w:rsid w:val="00FF30E2"/>
    <w:rsid w:val="00FF53BA"/>
    <w:rsid w:val="00FF7D3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18CBD4"/>
  <w15:docId w15:val="{895E9B1E-21A7-40A8-BE0E-AC7CB642F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AEE"/>
    <w:pPr>
      <w:spacing w:line="254"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7E8B"/>
    <w:pPr>
      <w:spacing w:line="259" w:lineRule="auto"/>
      <w:ind w:left="720"/>
      <w:contextualSpacing/>
    </w:pPr>
    <w:rPr>
      <w:lang w:val="en-AU"/>
    </w:rPr>
  </w:style>
  <w:style w:type="paragraph" w:styleId="BalloonText">
    <w:name w:val="Balloon Text"/>
    <w:basedOn w:val="Normal"/>
    <w:link w:val="BalloonTextChar"/>
    <w:uiPriority w:val="99"/>
    <w:semiHidden/>
    <w:unhideWhenUsed/>
    <w:rsid w:val="00CE4A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4A23"/>
    <w:rPr>
      <w:rFonts w:ascii="Segoe UI" w:hAnsi="Segoe UI" w:cs="Segoe UI"/>
      <w:sz w:val="18"/>
      <w:szCs w:val="18"/>
    </w:rPr>
  </w:style>
  <w:style w:type="character" w:styleId="Hyperlink">
    <w:name w:val="Hyperlink"/>
    <w:basedOn w:val="DefaultParagraphFont"/>
    <w:uiPriority w:val="99"/>
    <w:unhideWhenUsed/>
    <w:rsid w:val="006A4B68"/>
    <w:rPr>
      <w:color w:val="0563C1" w:themeColor="hyperlink"/>
      <w:u w:val="single"/>
    </w:rPr>
  </w:style>
  <w:style w:type="paragraph" w:styleId="Header">
    <w:name w:val="header"/>
    <w:basedOn w:val="Normal"/>
    <w:link w:val="HeaderChar"/>
    <w:uiPriority w:val="99"/>
    <w:unhideWhenUsed/>
    <w:rsid w:val="006A4B68"/>
    <w:pPr>
      <w:tabs>
        <w:tab w:val="center" w:pos="4513"/>
        <w:tab w:val="right" w:pos="9026"/>
      </w:tabs>
      <w:spacing w:after="0" w:line="240" w:lineRule="auto"/>
    </w:pPr>
    <w:rPr>
      <w:lang w:val="en-AU"/>
    </w:rPr>
  </w:style>
  <w:style w:type="character" w:customStyle="1" w:styleId="HeaderChar">
    <w:name w:val="Header Char"/>
    <w:basedOn w:val="DefaultParagraphFont"/>
    <w:link w:val="Header"/>
    <w:uiPriority w:val="99"/>
    <w:rsid w:val="006A4B68"/>
  </w:style>
  <w:style w:type="paragraph" w:styleId="Footer">
    <w:name w:val="footer"/>
    <w:basedOn w:val="Normal"/>
    <w:link w:val="FooterChar"/>
    <w:uiPriority w:val="99"/>
    <w:unhideWhenUsed/>
    <w:rsid w:val="006A4B68"/>
    <w:pPr>
      <w:tabs>
        <w:tab w:val="center" w:pos="4513"/>
        <w:tab w:val="right" w:pos="9026"/>
      </w:tabs>
      <w:spacing w:after="0" w:line="240" w:lineRule="auto"/>
    </w:pPr>
    <w:rPr>
      <w:lang w:val="en-AU"/>
    </w:rPr>
  </w:style>
  <w:style w:type="character" w:customStyle="1" w:styleId="FooterChar">
    <w:name w:val="Footer Char"/>
    <w:basedOn w:val="DefaultParagraphFont"/>
    <w:link w:val="Footer"/>
    <w:uiPriority w:val="99"/>
    <w:rsid w:val="006A4B68"/>
  </w:style>
  <w:style w:type="paragraph" w:styleId="Revision">
    <w:name w:val="Revision"/>
    <w:hidden/>
    <w:uiPriority w:val="99"/>
    <w:semiHidden/>
    <w:rsid w:val="00971DB0"/>
    <w:pPr>
      <w:spacing w:after="0" w:line="240" w:lineRule="auto"/>
    </w:pPr>
  </w:style>
  <w:style w:type="character" w:styleId="UnresolvedMention">
    <w:name w:val="Unresolved Mention"/>
    <w:basedOn w:val="DefaultParagraphFont"/>
    <w:uiPriority w:val="99"/>
    <w:semiHidden/>
    <w:unhideWhenUsed/>
    <w:rsid w:val="00D114C5"/>
    <w:rPr>
      <w:color w:val="605E5C"/>
      <w:shd w:val="clear" w:color="auto" w:fill="E1DFDD"/>
    </w:rPr>
  </w:style>
  <w:style w:type="character" w:styleId="CommentReference">
    <w:name w:val="annotation reference"/>
    <w:basedOn w:val="DefaultParagraphFont"/>
    <w:uiPriority w:val="99"/>
    <w:semiHidden/>
    <w:unhideWhenUsed/>
    <w:rsid w:val="00957149"/>
    <w:rPr>
      <w:sz w:val="16"/>
      <w:szCs w:val="16"/>
    </w:rPr>
  </w:style>
  <w:style w:type="paragraph" w:styleId="CommentText">
    <w:name w:val="annotation text"/>
    <w:basedOn w:val="Normal"/>
    <w:link w:val="CommentTextChar"/>
    <w:uiPriority w:val="99"/>
    <w:semiHidden/>
    <w:unhideWhenUsed/>
    <w:rsid w:val="00957149"/>
    <w:pPr>
      <w:spacing w:line="240" w:lineRule="auto"/>
    </w:pPr>
    <w:rPr>
      <w:sz w:val="20"/>
      <w:szCs w:val="20"/>
    </w:rPr>
  </w:style>
  <w:style w:type="character" w:customStyle="1" w:styleId="CommentTextChar">
    <w:name w:val="Comment Text Char"/>
    <w:basedOn w:val="DefaultParagraphFont"/>
    <w:link w:val="CommentText"/>
    <w:uiPriority w:val="99"/>
    <w:semiHidden/>
    <w:rsid w:val="00957149"/>
    <w:rPr>
      <w:sz w:val="20"/>
      <w:szCs w:val="20"/>
      <w:lang w:val="en-GB"/>
    </w:rPr>
  </w:style>
  <w:style w:type="paragraph" w:styleId="CommentSubject">
    <w:name w:val="annotation subject"/>
    <w:basedOn w:val="CommentText"/>
    <w:next w:val="CommentText"/>
    <w:link w:val="CommentSubjectChar"/>
    <w:uiPriority w:val="99"/>
    <w:semiHidden/>
    <w:unhideWhenUsed/>
    <w:rsid w:val="00957149"/>
    <w:rPr>
      <w:b/>
      <w:bCs/>
    </w:rPr>
  </w:style>
  <w:style w:type="character" w:customStyle="1" w:styleId="CommentSubjectChar">
    <w:name w:val="Comment Subject Char"/>
    <w:basedOn w:val="CommentTextChar"/>
    <w:link w:val="CommentSubject"/>
    <w:uiPriority w:val="99"/>
    <w:semiHidden/>
    <w:rsid w:val="00957149"/>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236954">
      <w:bodyDiv w:val="1"/>
      <w:marLeft w:val="0"/>
      <w:marRight w:val="0"/>
      <w:marTop w:val="0"/>
      <w:marBottom w:val="0"/>
      <w:divBdr>
        <w:top w:val="none" w:sz="0" w:space="0" w:color="auto"/>
        <w:left w:val="none" w:sz="0" w:space="0" w:color="auto"/>
        <w:bottom w:val="none" w:sz="0" w:space="0" w:color="auto"/>
        <w:right w:val="none" w:sz="0" w:space="0" w:color="auto"/>
      </w:divBdr>
    </w:div>
    <w:div w:id="249852627">
      <w:bodyDiv w:val="1"/>
      <w:marLeft w:val="0"/>
      <w:marRight w:val="0"/>
      <w:marTop w:val="0"/>
      <w:marBottom w:val="0"/>
      <w:divBdr>
        <w:top w:val="none" w:sz="0" w:space="0" w:color="auto"/>
        <w:left w:val="none" w:sz="0" w:space="0" w:color="auto"/>
        <w:bottom w:val="none" w:sz="0" w:space="0" w:color="auto"/>
        <w:right w:val="none" w:sz="0" w:space="0" w:color="auto"/>
      </w:divBdr>
    </w:div>
    <w:div w:id="639305385">
      <w:bodyDiv w:val="1"/>
      <w:marLeft w:val="0"/>
      <w:marRight w:val="0"/>
      <w:marTop w:val="0"/>
      <w:marBottom w:val="0"/>
      <w:divBdr>
        <w:top w:val="none" w:sz="0" w:space="0" w:color="auto"/>
        <w:left w:val="none" w:sz="0" w:space="0" w:color="auto"/>
        <w:bottom w:val="none" w:sz="0" w:space="0" w:color="auto"/>
        <w:right w:val="none" w:sz="0" w:space="0" w:color="auto"/>
      </w:divBdr>
    </w:div>
    <w:div w:id="1086263162">
      <w:bodyDiv w:val="1"/>
      <w:marLeft w:val="0"/>
      <w:marRight w:val="0"/>
      <w:marTop w:val="0"/>
      <w:marBottom w:val="0"/>
      <w:divBdr>
        <w:top w:val="none" w:sz="0" w:space="0" w:color="auto"/>
        <w:left w:val="none" w:sz="0" w:space="0" w:color="auto"/>
        <w:bottom w:val="none" w:sz="0" w:space="0" w:color="auto"/>
        <w:right w:val="none" w:sz="0" w:space="0" w:color="auto"/>
      </w:divBdr>
    </w:div>
    <w:div w:id="1256133357">
      <w:bodyDiv w:val="1"/>
      <w:marLeft w:val="0"/>
      <w:marRight w:val="0"/>
      <w:marTop w:val="0"/>
      <w:marBottom w:val="0"/>
      <w:divBdr>
        <w:top w:val="none" w:sz="0" w:space="0" w:color="auto"/>
        <w:left w:val="none" w:sz="0" w:space="0" w:color="auto"/>
        <w:bottom w:val="none" w:sz="0" w:space="0" w:color="auto"/>
        <w:right w:val="none" w:sz="0" w:space="0" w:color="auto"/>
      </w:divBdr>
    </w:div>
    <w:div w:id="1448893616">
      <w:bodyDiv w:val="1"/>
      <w:marLeft w:val="0"/>
      <w:marRight w:val="0"/>
      <w:marTop w:val="0"/>
      <w:marBottom w:val="0"/>
      <w:divBdr>
        <w:top w:val="none" w:sz="0" w:space="0" w:color="auto"/>
        <w:left w:val="none" w:sz="0" w:space="0" w:color="auto"/>
        <w:bottom w:val="none" w:sz="0" w:space="0" w:color="auto"/>
        <w:right w:val="none" w:sz="0" w:space="0" w:color="auto"/>
      </w:divBdr>
    </w:div>
    <w:div w:id="1450128171">
      <w:bodyDiv w:val="1"/>
      <w:marLeft w:val="0"/>
      <w:marRight w:val="0"/>
      <w:marTop w:val="0"/>
      <w:marBottom w:val="0"/>
      <w:divBdr>
        <w:top w:val="none" w:sz="0" w:space="0" w:color="auto"/>
        <w:left w:val="none" w:sz="0" w:space="0" w:color="auto"/>
        <w:bottom w:val="none" w:sz="0" w:space="0" w:color="auto"/>
        <w:right w:val="none" w:sz="0" w:space="0" w:color="auto"/>
      </w:divBdr>
    </w:div>
    <w:div w:id="208498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99E1E3-DCEF-4C14-BC1D-0A0AEB857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1083</Words>
  <Characters>6178</Characters>
  <Application>Microsoft Office Word</Application>
  <DocSecurity>0</DocSecurity>
  <Lines>51</Lines>
  <Paragraphs>14</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Scientific</dc:creator>
  <cp:keywords/>
  <dc:description/>
  <cp:lastModifiedBy>CD</cp:lastModifiedBy>
  <cp:revision>6</cp:revision>
  <dcterms:created xsi:type="dcterms:W3CDTF">2022-04-14T09:13:00Z</dcterms:created>
  <dcterms:modified xsi:type="dcterms:W3CDTF">2022-05-16T10:39:00Z</dcterms:modified>
</cp:coreProperties>
</file>